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DB0CD" w14:textId="1DA8EBD2" w:rsidR="00560CF1" w:rsidRDefault="00217D86" w:rsidP="00560CF1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64A880C" wp14:editId="658AB070">
                <wp:simplePos x="0" y="0"/>
                <wp:positionH relativeFrom="page">
                  <wp:posOffset>-219075</wp:posOffset>
                </wp:positionH>
                <wp:positionV relativeFrom="page">
                  <wp:posOffset>9525</wp:posOffset>
                </wp:positionV>
                <wp:extent cx="7781925" cy="1562100"/>
                <wp:effectExtent l="0" t="0" r="9525" b="0"/>
                <wp:wrapSquare wrapText="bothSides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1925" cy="1562100"/>
                          <a:chOff x="-9525" y="38100"/>
                          <a:chExt cx="7781925" cy="1562100"/>
                        </a:xfrm>
                      </wpg:grpSpPr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9525" y="38100"/>
                            <a:ext cx="7781925" cy="1562100"/>
                          </a:xfrm>
                          <a:prstGeom prst="rect">
                            <a:avLst/>
                          </a:prstGeom>
                          <a:solidFill>
                            <a:srgbClr val="50505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93E77C" w14:textId="77777777" w:rsidR="00217D86" w:rsidRPr="00692AB8" w:rsidRDefault="00217D86" w:rsidP="00217D86">
                              <w:pPr>
                                <w:jc w:val="right"/>
                                <w:rPr>
                                  <w:b/>
                                  <w:bCs/>
                                  <w:color w:val="FFFFFF" w:themeColor="background1"/>
                                  <w:sz w:val="40"/>
                                  <w:szCs w:val="32"/>
                                </w:rPr>
                              </w:pPr>
                            </w:p>
                            <w:p w14:paraId="55244F05" w14:textId="77777777" w:rsidR="00217D86" w:rsidRPr="00692AB8" w:rsidRDefault="00217D86" w:rsidP="00217D86">
                              <w:pPr>
                                <w:jc w:val="right"/>
                                <w:rPr>
                                  <w:b/>
                                  <w:bCs/>
                                  <w:color w:val="FFFFFF" w:themeColor="background1"/>
                                  <w:sz w:val="40"/>
                                  <w:szCs w:val="32"/>
                                </w:rPr>
                              </w:pPr>
                            </w:p>
                            <w:p w14:paraId="6CF85DE3" w14:textId="77777777" w:rsidR="00217D86" w:rsidRPr="00E655F4" w:rsidRDefault="00217D86" w:rsidP="00217D86">
                              <w:pPr>
                                <w:jc w:val="both"/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52"/>
                                  <w:szCs w:val="44"/>
                                </w:rPr>
                                <w:t xml:space="preserve">    </w:t>
                              </w:r>
                            </w:p>
                            <w:p w14:paraId="0F36BCF6" w14:textId="77777777" w:rsidR="00217D86" w:rsidRPr="00E655F4" w:rsidRDefault="00217D86" w:rsidP="00217D86">
                              <w:pPr>
                                <w:jc w:val="both"/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41FBE7A2" w14:textId="77777777" w:rsidR="00217D86" w:rsidRDefault="00217D86" w:rsidP="00217D86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24375" y="295275"/>
                            <a:ext cx="2999105" cy="11214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11809" y="547039"/>
                            <a:ext cx="3648075" cy="7172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F20984" w14:textId="0DD8DD4B" w:rsidR="00217D86" w:rsidRPr="00E655F4" w:rsidRDefault="002427C2" w:rsidP="00217D86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JOB DESCRIPTION</w:t>
                              </w:r>
                              <w:r w:rsidR="00217D86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4A880C" id="Group 1" o:spid="_x0000_s1026" style="position:absolute;margin-left:-17.25pt;margin-top:.75pt;width:612.75pt;height:123pt;z-index:251659264;mso-position-horizontal-relative:page;mso-position-vertical-relative:page;mso-width-relative:margin;mso-height-relative:margin" coordorigin="-95,381" coordsize="77819,15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-95;top:381;width:77819;height:156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" fillcolor="#505050" stroked="f">
                  <v:textbox>
                    <w:txbxContent>
                      <w:p w14:paraId="5093E77C" w14:textId="77777777" w:rsidR="00217D86" w:rsidRPr="00692AB8" w:rsidRDefault="00217D86" w:rsidP="00217D86">
                        <w:pPr>
                          <w:jc w:val="right"/>
                          <w:rPr>
                            <w:b/>
                            <w:bCs/>
                            <w:color w:val="FFFFFF" w:themeColor="background1"/>
                            <w:sz w:val="40"/>
                            <w:szCs w:val="32"/>
                          </w:rPr>
                        </w:pPr>
                      </w:p>
                      <w:p w14:paraId="55244F05" w14:textId="77777777" w:rsidR="00217D86" w:rsidRPr="00692AB8" w:rsidRDefault="00217D86" w:rsidP="00217D86">
                        <w:pPr>
                          <w:jc w:val="right"/>
                          <w:rPr>
                            <w:b/>
                            <w:bCs/>
                            <w:color w:val="FFFFFF" w:themeColor="background1"/>
                            <w:sz w:val="40"/>
                            <w:szCs w:val="32"/>
                          </w:rPr>
                        </w:pPr>
                      </w:p>
                      <w:p w14:paraId="6CF85DE3" w14:textId="77777777" w:rsidR="00217D86" w:rsidRPr="00E655F4" w:rsidRDefault="00217D86" w:rsidP="00217D86">
                        <w:pPr>
                          <w:jc w:val="both"/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sz w:val="52"/>
                            <w:szCs w:val="44"/>
                          </w:rPr>
                          <w:t xml:space="preserve">    </w:t>
                        </w:r>
                      </w:p>
                      <w:p w14:paraId="0F36BCF6" w14:textId="77777777" w:rsidR="00217D86" w:rsidRPr="00E655F4" w:rsidRDefault="00217D86" w:rsidP="00217D86">
                        <w:pPr>
                          <w:jc w:val="both"/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41FBE7A2" w14:textId="77777777" w:rsidR="00217D86" w:rsidRDefault="00217D86" w:rsidP="00217D86"/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Logo&#10;&#10;Description automatically generated" style="position:absolute;left:45243;top:2952;width:29991;height:112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">
                  <v:imagedata r:id="rId11" o:title="Logo&#10;&#10;Description automatically generated"/>
                </v:shape>
                <v:shape id="_x0000_s1029" type="#_x0000_t202" style="position:absolute;left:6118;top:5470;width:36480;height:7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77F20984" w14:textId="0DD8DD4B" w:rsidR="00217D86" w:rsidRPr="00E655F4" w:rsidRDefault="002427C2" w:rsidP="00217D86">
                        <w:pPr>
                          <w:rPr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JOB DESCRIPTION</w:t>
                        </w:r>
                        <w:r w:rsidR="00217D86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square" anchorx="page" anchory="page"/>
              </v:group>
            </w:pict>
          </mc:Fallback>
        </mc:AlternateContent>
      </w:r>
    </w:p>
    <w:tbl>
      <w:tblPr>
        <w:tblW w:w="9889" w:type="dxa"/>
        <w:tblLook w:val="01E0" w:firstRow="1" w:lastRow="1" w:firstColumn="1" w:lastColumn="1" w:noHBand="0" w:noVBand="0"/>
      </w:tblPr>
      <w:tblGrid>
        <w:gridCol w:w="1951"/>
        <w:gridCol w:w="7938"/>
      </w:tblGrid>
      <w:tr w:rsidR="004511C1" w:rsidRPr="00BC5D72" w14:paraId="2F381C47" w14:textId="77777777" w:rsidTr="00551BA6">
        <w:tc>
          <w:tcPr>
            <w:tcW w:w="1951" w:type="dxa"/>
          </w:tcPr>
          <w:p w14:paraId="5EE0E060" w14:textId="77777777" w:rsidR="004511C1" w:rsidRPr="00BC5D72" w:rsidRDefault="004511C1" w:rsidP="00551BA6">
            <w:pPr>
              <w:rPr>
                <w:rFonts w:cs="Arial"/>
                <w:b/>
                <w:sz w:val="28"/>
                <w:szCs w:val="28"/>
              </w:rPr>
            </w:pPr>
            <w:r w:rsidRPr="00BC5D72">
              <w:rPr>
                <w:rFonts w:cs="Arial"/>
                <w:b/>
                <w:sz w:val="28"/>
                <w:szCs w:val="28"/>
              </w:rPr>
              <w:t xml:space="preserve">Job Title:         </w:t>
            </w:r>
          </w:p>
        </w:tc>
        <w:tc>
          <w:tcPr>
            <w:tcW w:w="7938" w:type="dxa"/>
          </w:tcPr>
          <w:p w14:paraId="740C9EF6" w14:textId="307CE5F9" w:rsidR="004511C1" w:rsidRPr="00BC5D72" w:rsidRDefault="002604B6" w:rsidP="00551BA6">
            <w:pPr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Programme Tutor Assessor</w:t>
            </w:r>
            <w:r w:rsidR="004E7230">
              <w:rPr>
                <w:rFonts w:cs="Arial"/>
                <w:b/>
                <w:sz w:val="28"/>
                <w:szCs w:val="28"/>
              </w:rPr>
              <w:t xml:space="preserve">- </w:t>
            </w:r>
            <w:r w:rsidR="001C1172">
              <w:rPr>
                <w:rFonts w:cs="Arial"/>
                <w:b/>
                <w:sz w:val="28"/>
                <w:szCs w:val="28"/>
              </w:rPr>
              <w:t xml:space="preserve">Content Creator </w:t>
            </w:r>
          </w:p>
          <w:p w14:paraId="233B2646" w14:textId="77777777" w:rsidR="004511C1" w:rsidRPr="00AD4698" w:rsidRDefault="004511C1" w:rsidP="00551BA6">
            <w:pPr>
              <w:rPr>
                <w:rFonts w:cs="Arial"/>
                <w:b/>
                <w:sz w:val="20"/>
                <w:szCs w:val="28"/>
              </w:rPr>
            </w:pPr>
          </w:p>
        </w:tc>
      </w:tr>
      <w:tr w:rsidR="004511C1" w:rsidRPr="00BC5D72" w14:paraId="6BE48ABF" w14:textId="77777777" w:rsidTr="00551BA6">
        <w:tc>
          <w:tcPr>
            <w:tcW w:w="1951" w:type="dxa"/>
          </w:tcPr>
          <w:p w14:paraId="16A1A943" w14:textId="77777777" w:rsidR="004511C1" w:rsidRPr="00BC5D72" w:rsidRDefault="004511C1" w:rsidP="00551BA6">
            <w:pPr>
              <w:rPr>
                <w:rFonts w:cs="Arial"/>
                <w:b/>
                <w:sz w:val="28"/>
                <w:szCs w:val="28"/>
              </w:rPr>
            </w:pPr>
            <w:r w:rsidRPr="00BC5D72">
              <w:rPr>
                <w:rFonts w:cs="Arial"/>
                <w:b/>
                <w:sz w:val="28"/>
                <w:szCs w:val="28"/>
              </w:rPr>
              <w:t>Job Purpose:</w:t>
            </w:r>
          </w:p>
        </w:tc>
        <w:tc>
          <w:tcPr>
            <w:tcW w:w="7938" w:type="dxa"/>
          </w:tcPr>
          <w:p w14:paraId="52E71E2B" w14:textId="1D9FA9E5" w:rsidR="004511C1" w:rsidRPr="0015046F" w:rsidRDefault="00231EE7" w:rsidP="00551BA6">
            <w:pPr>
              <w:jc w:val="both"/>
              <w:rPr>
                <w:rFonts w:cs="Arial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ngage learners and employers to learning programmes, delivering </w:t>
            </w:r>
            <w:r w:rsidRPr="005250E8">
              <w:rPr>
                <w:noProof/>
                <w:sz w:val="28"/>
                <w:szCs w:val="28"/>
              </w:rPr>
              <w:t>high quality</w:t>
            </w:r>
            <w:r>
              <w:rPr>
                <w:sz w:val="28"/>
                <w:szCs w:val="28"/>
              </w:rPr>
              <w:t xml:space="preserve"> teaching, learning, </w:t>
            </w:r>
            <w:r w:rsidR="00C36707">
              <w:rPr>
                <w:sz w:val="28"/>
                <w:szCs w:val="28"/>
              </w:rPr>
              <w:t>assessment,</w:t>
            </w:r>
            <w:r>
              <w:rPr>
                <w:sz w:val="28"/>
                <w:szCs w:val="28"/>
              </w:rPr>
              <w:t xml:space="preserve"> and support to enable high levels of learner achievement, </w:t>
            </w:r>
            <w:r w:rsidR="00252384">
              <w:rPr>
                <w:sz w:val="28"/>
                <w:szCs w:val="28"/>
              </w:rPr>
              <w:t>completion,</w:t>
            </w:r>
            <w:r>
              <w:rPr>
                <w:sz w:val="28"/>
                <w:szCs w:val="28"/>
              </w:rPr>
              <w:t xml:space="preserve"> and progression.</w:t>
            </w:r>
          </w:p>
          <w:p w14:paraId="077D459F" w14:textId="77777777" w:rsidR="004511C1" w:rsidRPr="00AD4698" w:rsidRDefault="004511C1" w:rsidP="00551BA6">
            <w:pPr>
              <w:jc w:val="both"/>
              <w:rPr>
                <w:rFonts w:cs="Arial"/>
                <w:sz w:val="20"/>
              </w:rPr>
            </w:pPr>
          </w:p>
        </w:tc>
      </w:tr>
      <w:tr w:rsidR="004511C1" w:rsidRPr="00BC5D72" w14:paraId="0D38380A" w14:textId="77777777" w:rsidTr="00551BA6">
        <w:tc>
          <w:tcPr>
            <w:tcW w:w="1951" w:type="dxa"/>
          </w:tcPr>
          <w:p w14:paraId="39ABC51D" w14:textId="77777777" w:rsidR="004511C1" w:rsidRPr="00BC5D72" w:rsidRDefault="004511C1" w:rsidP="00551BA6">
            <w:pPr>
              <w:rPr>
                <w:rFonts w:cs="Arial"/>
                <w:sz w:val="28"/>
                <w:szCs w:val="28"/>
              </w:rPr>
            </w:pPr>
            <w:r w:rsidRPr="00BC5D72">
              <w:rPr>
                <w:rFonts w:cs="Arial"/>
                <w:b/>
                <w:bCs/>
                <w:sz w:val="28"/>
                <w:szCs w:val="28"/>
              </w:rPr>
              <w:t xml:space="preserve">Reports to:         </w:t>
            </w:r>
          </w:p>
        </w:tc>
        <w:tc>
          <w:tcPr>
            <w:tcW w:w="7938" w:type="dxa"/>
          </w:tcPr>
          <w:p w14:paraId="0DB5A99A" w14:textId="1EBA58C4" w:rsidR="004511C1" w:rsidRPr="00BC5D72" w:rsidRDefault="004C2732" w:rsidP="00551BA6">
            <w:pPr>
              <w:jc w:val="both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Programme Delivery Manager</w:t>
            </w:r>
          </w:p>
        </w:tc>
      </w:tr>
      <w:tr w:rsidR="00BB32B8" w:rsidRPr="00BC5D72" w14:paraId="02F67BE1" w14:textId="77777777" w:rsidTr="00551BA6">
        <w:tc>
          <w:tcPr>
            <w:tcW w:w="1951" w:type="dxa"/>
          </w:tcPr>
          <w:p w14:paraId="456BFCF2" w14:textId="77777777" w:rsidR="00BB32B8" w:rsidRPr="00BC5D72" w:rsidRDefault="00BB32B8" w:rsidP="00551BA6">
            <w:pPr>
              <w:rPr>
                <w:rFonts w:cs="Arial"/>
                <w:b/>
                <w:bCs/>
                <w:sz w:val="28"/>
                <w:szCs w:val="28"/>
              </w:rPr>
            </w:pPr>
          </w:p>
        </w:tc>
        <w:tc>
          <w:tcPr>
            <w:tcW w:w="7938" w:type="dxa"/>
          </w:tcPr>
          <w:p w14:paraId="5AD39B37" w14:textId="77777777" w:rsidR="00BB32B8" w:rsidRDefault="00BB32B8" w:rsidP="00551BA6">
            <w:pPr>
              <w:jc w:val="both"/>
              <w:rPr>
                <w:rFonts w:cs="Arial"/>
                <w:sz w:val="28"/>
                <w:szCs w:val="28"/>
              </w:rPr>
            </w:pPr>
          </w:p>
        </w:tc>
      </w:tr>
    </w:tbl>
    <w:p w14:paraId="34F146B9" w14:textId="77777777" w:rsidR="004511C1" w:rsidRPr="00A565E4" w:rsidRDefault="004511C1" w:rsidP="004511C1">
      <w:pPr>
        <w:pStyle w:val="BodyTextIndent"/>
        <w:tabs>
          <w:tab w:val="center" w:pos="4153"/>
        </w:tabs>
        <w:ind w:left="0" w:firstLine="142"/>
        <w:rPr>
          <w:rFonts w:ascii="Bliss 2 Light" w:hAnsi="Bliss 2 Light" w:cs="Arial"/>
          <w:b/>
          <w:bCs/>
          <w:sz w:val="28"/>
          <w:szCs w:val="28"/>
        </w:rPr>
      </w:pPr>
      <w:r w:rsidRPr="00A565E4">
        <w:rPr>
          <w:rFonts w:ascii="Bliss 2 Light" w:hAnsi="Bliss 2 Light" w:cs="Arial"/>
          <w:b/>
          <w:bCs/>
          <w:sz w:val="28"/>
          <w:szCs w:val="28"/>
        </w:rPr>
        <w:t>Key Responsibilities:</w:t>
      </w:r>
    </w:p>
    <w:p w14:paraId="27330924" w14:textId="77777777" w:rsidR="004511C1" w:rsidRPr="00A565E4" w:rsidRDefault="004511C1" w:rsidP="004511C1">
      <w:pPr>
        <w:pStyle w:val="BodyTextIndent"/>
        <w:tabs>
          <w:tab w:val="center" w:pos="4153"/>
        </w:tabs>
        <w:ind w:left="0"/>
        <w:rPr>
          <w:rFonts w:ascii="Bliss 2 Light" w:hAnsi="Bliss 2 Light" w:cs="Arial"/>
        </w:rPr>
      </w:pPr>
    </w:p>
    <w:p w14:paraId="3B441F62" w14:textId="1DBD9A64" w:rsidR="00D83225" w:rsidRPr="00B101C1" w:rsidRDefault="00D83225" w:rsidP="00D83225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>
        <w:rPr>
          <w:rFonts w:ascii="Bliss 2 Light" w:hAnsi="Bliss 2 Light"/>
        </w:rPr>
        <w:t>Plan and deliver teaching, learning and assessment with learners through individual and group arrangements, using face to face contact in classroom</w:t>
      </w:r>
      <w:r w:rsidR="00340B80">
        <w:rPr>
          <w:rFonts w:ascii="Bliss 2 Light" w:hAnsi="Bliss 2 Light"/>
        </w:rPr>
        <w:t xml:space="preserve"> </w:t>
      </w:r>
      <w:r>
        <w:rPr>
          <w:rFonts w:ascii="Bliss 2 Light" w:hAnsi="Bliss 2 Light"/>
        </w:rPr>
        <w:t>/</w:t>
      </w:r>
      <w:r w:rsidR="00340B80">
        <w:rPr>
          <w:rFonts w:ascii="Bliss 2 Light" w:hAnsi="Bliss 2 Light"/>
        </w:rPr>
        <w:t xml:space="preserve"> </w:t>
      </w:r>
      <w:r>
        <w:rPr>
          <w:rFonts w:ascii="Bliss 2 Light" w:hAnsi="Bliss 2 Light"/>
        </w:rPr>
        <w:t>workshop</w:t>
      </w:r>
      <w:r w:rsidR="00340B80">
        <w:rPr>
          <w:rFonts w:ascii="Bliss 2 Light" w:hAnsi="Bliss 2 Light"/>
        </w:rPr>
        <w:t xml:space="preserve"> </w:t>
      </w:r>
      <w:r>
        <w:rPr>
          <w:rFonts w:ascii="Bliss 2 Light" w:hAnsi="Bliss 2 Light"/>
        </w:rPr>
        <w:t>/</w:t>
      </w:r>
      <w:r w:rsidR="00340B80">
        <w:rPr>
          <w:rFonts w:ascii="Bliss 2 Light" w:hAnsi="Bliss 2 Light"/>
        </w:rPr>
        <w:t xml:space="preserve"> </w:t>
      </w:r>
      <w:r>
        <w:rPr>
          <w:rFonts w:ascii="Bliss 2 Light" w:hAnsi="Bliss 2 Light"/>
        </w:rPr>
        <w:t xml:space="preserve">workplace settings as well as online methods, supporting the development and production of teaching and learning materials and resources in both manual and electronic </w:t>
      </w:r>
      <w:proofErr w:type="gramStart"/>
      <w:r>
        <w:rPr>
          <w:rFonts w:ascii="Bliss 2 Light" w:hAnsi="Bliss 2 Light"/>
        </w:rPr>
        <w:t>formats;</w:t>
      </w:r>
      <w:proofErr w:type="gramEnd"/>
    </w:p>
    <w:p w14:paraId="3F74B80F" w14:textId="77777777" w:rsidR="00D83225" w:rsidRDefault="00D83225" w:rsidP="00D83225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>
        <w:rPr>
          <w:rFonts w:ascii="Bliss 2 Light" w:hAnsi="Bliss 2 Light"/>
        </w:rPr>
        <w:t xml:space="preserve">Ensure learning programmes meet the requirements of awarding bodies and funding </w:t>
      </w:r>
      <w:proofErr w:type="gramStart"/>
      <w:r>
        <w:rPr>
          <w:rFonts w:ascii="Bliss 2 Light" w:hAnsi="Bliss 2 Light"/>
        </w:rPr>
        <w:t>bodies</w:t>
      </w:r>
      <w:proofErr w:type="gramEnd"/>
      <w:r>
        <w:rPr>
          <w:rFonts w:ascii="Bliss 2 Light" w:hAnsi="Bliss 2 Light"/>
        </w:rPr>
        <w:t xml:space="preserve"> and that quality and performance targets are </w:t>
      </w:r>
      <w:proofErr w:type="gramStart"/>
      <w:r>
        <w:rPr>
          <w:rFonts w:ascii="Bliss 2 Light" w:hAnsi="Bliss 2 Light"/>
        </w:rPr>
        <w:t>achieved;</w:t>
      </w:r>
      <w:proofErr w:type="gramEnd"/>
    </w:p>
    <w:p w14:paraId="7BC5FFE5" w14:textId="77777777" w:rsidR="00D83225" w:rsidRDefault="00D83225" w:rsidP="00D83225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>
        <w:rPr>
          <w:rFonts w:ascii="Bliss 2 Light" w:hAnsi="Bliss 2 Light"/>
        </w:rPr>
        <w:t xml:space="preserve">Develop professional working relationships with employers, learners and other key </w:t>
      </w:r>
      <w:proofErr w:type="gramStart"/>
      <w:r>
        <w:rPr>
          <w:rFonts w:ascii="Bliss 2 Light" w:hAnsi="Bliss 2 Light"/>
        </w:rPr>
        <w:t>stakeholders;</w:t>
      </w:r>
      <w:proofErr w:type="gramEnd"/>
    </w:p>
    <w:p w14:paraId="75F6FC55" w14:textId="77777777" w:rsidR="00D83225" w:rsidRPr="00D816F9" w:rsidRDefault="00D83225" w:rsidP="00D83225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 w:rsidRPr="00D816F9">
        <w:rPr>
          <w:rFonts w:ascii="Bliss 2 Light" w:hAnsi="Bliss 2 Light"/>
        </w:rPr>
        <w:t xml:space="preserve">Enable learners to increase their skill levels and receive a high-quality learning </w:t>
      </w:r>
      <w:proofErr w:type="gramStart"/>
      <w:r w:rsidRPr="00D816F9">
        <w:rPr>
          <w:rFonts w:ascii="Bliss 2 Light" w:hAnsi="Bliss 2 Light"/>
        </w:rPr>
        <w:t>experience;</w:t>
      </w:r>
      <w:proofErr w:type="gramEnd"/>
    </w:p>
    <w:p w14:paraId="1F3B4ABB" w14:textId="77777777" w:rsidR="00D83225" w:rsidRPr="009328D1" w:rsidRDefault="00D83225" w:rsidP="00D83225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 w:rsidRPr="009328D1">
        <w:rPr>
          <w:rFonts w:ascii="Bliss 2 Light" w:hAnsi="Bliss 2 Light"/>
        </w:rPr>
        <w:t>Support the recruitment of employed and unemployed young people and adults to learning programmes, generat</w:t>
      </w:r>
      <w:r>
        <w:rPr>
          <w:rFonts w:ascii="Bliss 2 Light" w:hAnsi="Bliss 2 Light"/>
        </w:rPr>
        <w:t>ing</w:t>
      </w:r>
      <w:r w:rsidRPr="009328D1">
        <w:rPr>
          <w:rFonts w:ascii="Bliss 2 Light" w:hAnsi="Bliss 2 Light"/>
        </w:rPr>
        <w:t xml:space="preserve"> new business opportunities within programmes, ensuring learner caseload is </w:t>
      </w:r>
      <w:proofErr w:type="gramStart"/>
      <w:r w:rsidRPr="009328D1">
        <w:rPr>
          <w:rFonts w:ascii="Bliss 2 Light" w:hAnsi="Bliss 2 Light"/>
        </w:rPr>
        <w:t>maintained;</w:t>
      </w:r>
      <w:proofErr w:type="gramEnd"/>
    </w:p>
    <w:p w14:paraId="40AEB988" w14:textId="77777777" w:rsidR="00D83225" w:rsidRDefault="00D83225" w:rsidP="00D83225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>
        <w:rPr>
          <w:rFonts w:ascii="Bliss 2 Light" w:hAnsi="Bliss 2 Light"/>
        </w:rPr>
        <w:t xml:space="preserve">Review learner </w:t>
      </w:r>
      <w:r w:rsidRPr="005250E8">
        <w:rPr>
          <w:rFonts w:ascii="Bliss 2 Light" w:hAnsi="Bliss 2 Light"/>
          <w:noProof/>
        </w:rPr>
        <w:t>progress,</w:t>
      </w:r>
      <w:r>
        <w:rPr>
          <w:rFonts w:ascii="Bliss 2 Light" w:hAnsi="Bliss 2 Light"/>
        </w:rPr>
        <w:t xml:space="preserve"> set targets with learners and provide learners with good information advice and guidance to assist their </w:t>
      </w:r>
      <w:proofErr w:type="gramStart"/>
      <w:r>
        <w:rPr>
          <w:rFonts w:ascii="Bliss 2 Light" w:hAnsi="Bliss 2 Light"/>
        </w:rPr>
        <w:t>progression;</w:t>
      </w:r>
      <w:proofErr w:type="gramEnd"/>
    </w:p>
    <w:p w14:paraId="0A1068D5" w14:textId="77777777" w:rsidR="00D83225" w:rsidRPr="00F36CF5" w:rsidRDefault="00D83225" w:rsidP="00D83225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>
        <w:rPr>
          <w:rFonts w:ascii="Bliss 2 Light" w:hAnsi="Bliss 2 Light"/>
        </w:rPr>
        <w:t xml:space="preserve">Monitor learner attendance, achievement, progression and </w:t>
      </w:r>
      <w:proofErr w:type="gramStart"/>
      <w:r>
        <w:rPr>
          <w:rFonts w:ascii="Bliss 2 Light" w:hAnsi="Bliss 2 Light"/>
        </w:rPr>
        <w:t>satisfaction;</w:t>
      </w:r>
      <w:proofErr w:type="gramEnd"/>
    </w:p>
    <w:p w14:paraId="32925F5D" w14:textId="77777777" w:rsidR="00D83225" w:rsidRPr="009B746E" w:rsidRDefault="00D83225" w:rsidP="00D83225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>
        <w:rPr>
          <w:rFonts w:ascii="Bliss 2 Light" w:hAnsi="Bliss 2 Light"/>
        </w:rPr>
        <w:t xml:space="preserve">Engage employers with learning programmes, ensuring they are involved in progress reviews, informed of the development, progress and achievement of their learners and updated about programme delivery and </w:t>
      </w:r>
      <w:proofErr w:type="gramStart"/>
      <w:r>
        <w:rPr>
          <w:rFonts w:ascii="Bliss 2 Light" w:hAnsi="Bliss 2 Light"/>
        </w:rPr>
        <w:t>requirements;</w:t>
      </w:r>
      <w:proofErr w:type="gramEnd"/>
    </w:p>
    <w:p w14:paraId="34613E2A" w14:textId="77777777" w:rsidR="00D83225" w:rsidRDefault="00D83225" w:rsidP="00D83225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>
        <w:rPr>
          <w:rFonts w:ascii="Bliss 2 Light" w:hAnsi="Bliss 2 Light"/>
        </w:rPr>
        <w:t xml:space="preserve">Support all internal and external learning and programme evaluation, moderation and verification, including learner and employer feedback and preparation for </w:t>
      </w:r>
      <w:r w:rsidRPr="005250E8">
        <w:rPr>
          <w:rFonts w:ascii="Bliss 2 Light" w:hAnsi="Bliss 2 Light"/>
          <w:noProof/>
        </w:rPr>
        <w:t>internal</w:t>
      </w:r>
      <w:r>
        <w:rPr>
          <w:rFonts w:ascii="Bliss 2 Light" w:hAnsi="Bliss 2 Light"/>
        </w:rPr>
        <w:t xml:space="preserve"> and external audit, review and Ofsted </w:t>
      </w:r>
      <w:proofErr w:type="gramStart"/>
      <w:r>
        <w:rPr>
          <w:rFonts w:ascii="Bliss 2 Light" w:hAnsi="Bliss 2 Light"/>
        </w:rPr>
        <w:t>Inspection;</w:t>
      </w:r>
      <w:proofErr w:type="gramEnd"/>
    </w:p>
    <w:p w14:paraId="119AA0C3" w14:textId="77777777" w:rsidR="00D83225" w:rsidRPr="008E6BCE" w:rsidRDefault="00D83225" w:rsidP="00D83225">
      <w:pPr>
        <w:pStyle w:val="BodyTextIndent"/>
        <w:numPr>
          <w:ilvl w:val="0"/>
          <w:numId w:val="11"/>
        </w:numPr>
        <w:tabs>
          <w:tab w:val="center" w:pos="4153"/>
        </w:tabs>
        <w:rPr>
          <w:rFonts w:ascii="Bliss 2 Light" w:hAnsi="Bliss 2 Light"/>
        </w:rPr>
      </w:pPr>
      <w:r w:rsidRPr="008E6BCE">
        <w:rPr>
          <w:rFonts w:ascii="Bliss 2 Light" w:hAnsi="Bliss 2 Light"/>
        </w:rPr>
        <w:t xml:space="preserve">Actively participate in all quality improvement processes, including observations of teaching, learning and assessment and the </w:t>
      </w:r>
      <w:r>
        <w:rPr>
          <w:rFonts w:ascii="Bliss 2 Light" w:hAnsi="Bliss 2 Light"/>
        </w:rPr>
        <w:t xml:space="preserve">review, production, organisation and implementation of documentation related to learning </w:t>
      </w:r>
      <w:proofErr w:type="gramStart"/>
      <w:r>
        <w:rPr>
          <w:rFonts w:ascii="Bliss 2 Light" w:hAnsi="Bliss 2 Light"/>
        </w:rPr>
        <w:t>programmes;</w:t>
      </w:r>
      <w:proofErr w:type="gramEnd"/>
    </w:p>
    <w:p w14:paraId="74160199" w14:textId="77777777" w:rsidR="00D83225" w:rsidRDefault="00D83225" w:rsidP="00D83225">
      <w:pPr>
        <w:pStyle w:val="BodyTextIndent"/>
        <w:numPr>
          <w:ilvl w:val="0"/>
          <w:numId w:val="7"/>
        </w:numPr>
        <w:tabs>
          <w:tab w:val="center" w:pos="4153"/>
        </w:tabs>
        <w:rPr>
          <w:rFonts w:ascii="Bliss 2 Light" w:hAnsi="Bliss 2 Light"/>
        </w:rPr>
      </w:pPr>
      <w:r>
        <w:rPr>
          <w:rFonts w:ascii="Bliss 2 Light" w:hAnsi="Bliss 2 Light"/>
        </w:rPr>
        <w:t xml:space="preserve">Maintain learner records to ensure they meet internal quality standards and the requirements of awarding bodies and funding </w:t>
      </w:r>
      <w:proofErr w:type="gramStart"/>
      <w:r>
        <w:rPr>
          <w:rFonts w:ascii="Bliss 2 Light" w:hAnsi="Bliss 2 Light"/>
        </w:rPr>
        <w:t>bodies;</w:t>
      </w:r>
      <w:proofErr w:type="gramEnd"/>
    </w:p>
    <w:p w14:paraId="0B484398" w14:textId="77777777" w:rsidR="00D83225" w:rsidRPr="00C05063" w:rsidRDefault="00D83225" w:rsidP="00D83225">
      <w:pPr>
        <w:numPr>
          <w:ilvl w:val="0"/>
          <w:numId w:val="7"/>
        </w:numPr>
        <w:jc w:val="both"/>
      </w:pPr>
      <w:r>
        <w:t>Produce</w:t>
      </w:r>
      <w:r w:rsidRPr="00C05063">
        <w:t xml:space="preserve"> accurate </w:t>
      </w:r>
      <w:r>
        <w:t xml:space="preserve">and timely </w:t>
      </w:r>
      <w:r w:rsidRPr="00C05063">
        <w:t xml:space="preserve">reports for all </w:t>
      </w:r>
      <w:proofErr w:type="gramStart"/>
      <w:r>
        <w:t>programmes</w:t>
      </w:r>
      <w:r w:rsidRPr="00C05063">
        <w:t>;</w:t>
      </w:r>
      <w:proofErr w:type="gramEnd"/>
      <w:r w:rsidRPr="00C05063">
        <w:t xml:space="preserve"> </w:t>
      </w:r>
    </w:p>
    <w:p w14:paraId="6E55DF2E" w14:textId="77777777" w:rsidR="00D83225" w:rsidRPr="00C05063" w:rsidRDefault="00D83225" w:rsidP="00D83225">
      <w:pPr>
        <w:numPr>
          <w:ilvl w:val="0"/>
          <w:numId w:val="9"/>
        </w:numPr>
        <w:jc w:val="both"/>
        <w:rPr>
          <w:b/>
        </w:rPr>
      </w:pPr>
      <w:r w:rsidRPr="00C05063">
        <w:t xml:space="preserve">Operate information technology effectively, including </w:t>
      </w:r>
      <w:r>
        <w:rPr>
          <w:i/>
        </w:rPr>
        <w:t xml:space="preserve">Microsoft </w:t>
      </w:r>
      <w:proofErr w:type="gramStart"/>
      <w:r>
        <w:rPr>
          <w:i/>
        </w:rPr>
        <w:t>Office</w:t>
      </w:r>
      <w:r w:rsidRPr="00C05063">
        <w:rPr>
          <w:i/>
        </w:rPr>
        <w:t>;</w:t>
      </w:r>
      <w:proofErr w:type="gramEnd"/>
    </w:p>
    <w:p w14:paraId="6F5FD40E" w14:textId="77777777" w:rsidR="00D83225" w:rsidRPr="00C05063" w:rsidRDefault="00D83225" w:rsidP="00D83225">
      <w:pPr>
        <w:numPr>
          <w:ilvl w:val="0"/>
          <w:numId w:val="9"/>
        </w:numPr>
        <w:jc w:val="both"/>
        <w:rPr>
          <w:b/>
        </w:rPr>
      </w:pPr>
      <w:r>
        <w:t>Ensure that all correspondence from the organisation is of the required standard and tone.</w:t>
      </w:r>
    </w:p>
    <w:p w14:paraId="30DB7205" w14:textId="77777777" w:rsidR="00D83225" w:rsidRDefault="00D83225" w:rsidP="00D83225">
      <w:pPr>
        <w:autoSpaceDE w:val="0"/>
        <w:autoSpaceDN w:val="0"/>
        <w:adjustRightInd w:val="0"/>
        <w:jc w:val="both"/>
        <w:rPr>
          <w:rFonts w:cs="Arial"/>
          <w:bCs/>
          <w:lang w:val="en-US"/>
        </w:rPr>
      </w:pPr>
    </w:p>
    <w:p w14:paraId="4A57101A" w14:textId="1C02C20F" w:rsidR="00D83225" w:rsidRPr="00C05063" w:rsidRDefault="00D83225" w:rsidP="00D83225">
      <w:pPr>
        <w:autoSpaceDE w:val="0"/>
        <w:autoSpaceDN w:val="0"/>
        <w:adjustRightInd w:val="0"/>
        <w:jc w:val="both"/>
        <w:rPr>
          <w:rFonts w:cs="Arial"/>
          <w:bCs/>
          <w:lang w:val="en-US"/>
        </w:rPr>
      </w:pPr>
      <w:r w:rsidRPr="00C05063">
        <w:rPr>
          <w:rFonts w:cs="Arial"/>
          <w:bCs/>
          <w:lang w:val="en-US"/>
        </w:rPr>
        <w:lastRenderedPageBreak/>
        <w:t>The</w:t>
      </w:r>
      <w:r>
        <w:rPr>
          <w:rFonts w:cs="Arial"/>
          <w:bCs/>
          <w:lang w:val="en-US"/>
        </w:rPr>
        <w:t xml:space="preserve">se </w:t>
      </w:r>
      <w:r w:rsidRPr="00C05063">
        <w:rPr>
          <w:rFonts w:cs="Arial"/>
          <w:bCs/>
          <w:lang w:val="en-US"/>
        </w:rPr>
        <w:t xml:space="preserve">duties and responsibilities form the main part of this Job </w:t>
      </w:r>
      <w:proofErr w:type="gramStart"/>
      <w:r w:rsidRPr="00C05063">
        <w:rPr>
          <w:rFonts w:cs="Arial"/>
          <w:bCs/>
          <w:lang w:val="en-US"/>
        </w:rPr>
        <w:t>Description,</w:t>
      </w:r>
      <w:proofErr w:type="gramEnd"/>
      <w:r w:rsidRPr="00C05063">
        <w:rPr>
          <w:rFonts w:cs="Arial"/>
          <w:bCs/>
          <w:lang w:val="en-US"/>
        </w:rPr>
        <w:t xml:space="preserve"> however, the employer reserves the right to vary and/or change some or all the above </w:t>
      </w:r>
      <w:r>
        <w:rPr>
          <w:rFonts w:cs="Arial"/>
          <w:bCs/>
          <w:lang w:val="en-US"/>
        </w:rPr>
        <w:t xml:space="preserve">to meet the needs of the </w:t>
      </w:r>
      <w:r w:rsidRPr="00757DBF">
        <w:rPr>
          <w:rFonts w:cs="Arial"/>
          <w:bCs/>
        </w:rPr>
        <w:t>organisation</w:t>
      </w:r>
      <w:r w:rsidRPr="00C05063">
        <w:rPr>
          <w:rFonts w:cs="Arial"/>
          <w:bCs/>
          <w:lang w:val="en-US"/>
        </w:rPr>
        <w:t>.</w:t>
      </w:r>
    </w:p>
    <w:p w14:paraId="09118865" w14:textId="77777777" w:rsidR="00D83225" w:rsidRPr="00C05063" w:rsidRDefault="00D83225" w:rsidP="00D83225">
      <w:pPr>
        <w:autoSpaceDE w:val="0"/>
        <w:autoSpaceDN w:val="0"/>
        <w:adjustRightInd w:val="0"/>
        <w:jc w:val="both"/>
        <w:rPr>
          <w:rFonts w:cs="Arial"/>
          <w:bCs/>
          <w:lang w:val="en-US"/>
        </w:rPr>
      </w:pPr>
    </w:p>
    <w:p w14:paraId="00AA4118" w14:textId="77777777" w:rsidR="00D83225" w:rsidRDefault="00D83225" w:rsidP="00D83225">
      <w:pPr>
        <w:autoSpaceDE w:val="0"/>
        <w:autoSpaceDN w:val="0"/>
        <w:adjustRightInd w:val="0"/>
        <w:jc w:val="both"/>
        <w:rPr>
          <w:rFonts w:cs="Arial"/>
          <w:bCs/>
          <w:lang w:val="en-US"/>
        </w:rPr>
      </w:pPr>
      <w:r w:rsidRPr="00C05063">
        <w:rPr>
          <w:rFonts w:cs="Arial"/>
          <w:bCs/>
          <w:lang w:val="en-US"/>
        </w:rPr>
        <w:t>The post</w:t>
      </w:r>
      <w:r>
        <w:rPr>
          <w:rFonts w:cs="Arial"/>
          <w:bCs/>
          <w:lang w:val="en-US"/>
        </w:rPr>
        <w:t xml:space="preserve"> </w:t>
      </w:r>
      <w:r w:rsidRPr="00C05063">
        <w:rPr>
          <w:rFonts w:cs="Arial"/>
          <w:bCs/>
          <w:lang w:val="en-US"/>
        </w:rPr>
        <w:t>holder will</w:t>
      </w:r>
      <w:r>
        <w:rPr>
          <w:rFonts w:cs="Arial"/>
          <w:bCs/>
          <w:lang w:val="en-US"/>
        </w:rPr>
        <w:t>:</w:t>
      </w:r>
    </w:p>
    <w:p w14:paraId="1E8FE440" w14:textId="77777777" w:rsidR="00D83225" w:rsidRDefault="00D83225" w:rsidP="00D83225">
      <w:pPr>
        <w:autoSpaceDE w:val="0"/>
        <w:autoSpaceDN w:val="0"/>
        <w:adjustRightInd w:val="0"/>
        <w:jc w:val="both"/>
        <w:rPr>
          <w:rFonts w:cs="Arial"/>
          <w:bCs/>
          <w:lang w:val="en-US"/>
        </w:rPr>
      </w:pPr>
    </w:p>
    <w:p w14:paraId="11343D60" w14:textId="77777777" w:rsidR="00D83225" w:rsidRDefault="00D83225" w:rsidP="00D83225">
      <w:pPr>
        <w:numPr>
          <w:ilvl w:val="0"/>
          <w:numId w:val="12"/>
        </w:numPr>
        <w:autoSpaceDE w:val="0"/>
        <w:autoSpaceDN w:val="0"/>
        <w:adjustRightInd w:val="0"/>
        <w:ind w:left="709" w:hanging="425"/>
        <w:jc w:val="both"/>
        <w:rPr>
          <w:rFonts w:cs="Arial"/>
        </w:rPr>
      </w:pPr>
      <w:r>
        <w:rPr>
          <w:rFonts w:cs="Arial"/>
          <w:bCs/>
          <w:lang w:val="en-US"/>
        </w:rPr>
        <w:t>F</w:t>
      </w:r>
      <w:r w:rsidRPr="00C05063">
        <w:rPr>
          <w:rFonts w:cs="Arial"/>
          <w:bCs/>
          <w:lang w:val="en-US"/>
        </w:rPr>
        <w:t>ollow</w:t>
      </w:r>
      <w:r w:rsidRPr="00FF3D57">
        <w:rPr>
          <w:rFonts w:cs="Arial"/>
          <w:bCs/>
        </w:rPr>
        <w:t xml:space="preserve"> organisational</w:t>
      </w:r>
      <w:r>
        <w:rPr>
          <w:rFonts w:cs="Arial"/>
          <w:bCs/>
          <w:lang w:val="en-US"/>
        </w:rPr>
        <w:t xml:space="preserve"> Equality &amp; Diversity, </w:t>
      </w:r>
      <w:r w:rsidRPr="00C05063">
        <w:rPr>
          <w:rFonts w:cs="Arial"/>
          <w:bCs/>
          <w:lang w:val="en-US"/>
        </w:rPr>
        <w:t xml:space="preserve">Health &amp; Safety </w:t>
      </w:r>
      <w:r>
        <w:rPr>
          <w:rFonts w:cs="Arial"/>
          <w:bCs/>
          <w:lang w:val="en-US"/>
        </w:rPr>
        <w:t xml:space="preserve">and Safeguarding </w:t>
      </w:r>
      <w:r w:rsidRPr="00C05063">
        <w:rPr>
          <w:rFonts w:cs="Arial"/>
          <w:bCs/>
          <w:lang w:val="en-US"/>
        </w:rPr>
        <w:t>Policies</w:t>
      </w:r>
      <w:r>
        <w:rPr>
          <w:rFonts w:cs="Arial"/>
          <w:bCs/>
          <w:lang w:val="en-US"/>
        </w:rPr>
        <w:t xml:space="preserve"> and Procedures, adopting </w:t>
      </w:r>
      <w:r w:rsidRPr="00C05063">
        <w:rPr>
          <w:rFonts w:cs="Arial"/>
        </w:rPr>
        <w:t xml:space="preserve">a personal responsibility to ensure their own </w:t>
      </w:r>
      <w:r>
        <w:rPr>
          <w:rFonts w:cs="Arial"/>
        </w:rPr>
        <w:t xml:space="preserve">health and safety and that of their </w:t>
      </w:r>
      <w:proofErr w:type="gramStart"/>
      <w:r>
        <w:rPr>
          <w:rFonts w:cs="Arial"/>
        </w:rPr>
        <w:t>colleague’s</w:t>
      </w:r>
      <w:proofErr w:type="gramEnd"/>
      <w:r>
        <w:rPr>
          <w:rFonts w:cs="Arial"/>
        </w:rPr>
        <w:t xml:space="preserve"> and </w:t>
      </w:r>
      <w:proofErr w:type="gramStart"/>
      <w:r>
        <w:rPr>
          <w:rFonts w:cs="Arial"/>
        </w:rPr>
        <w:t>learners;</w:t>
      </w:r>
      <w:proofErr w:type="gramEnd"/>
    </w:p>
    <w:p w14:paraId="1C234DDA" w14:textId="77777777" w:rsidR="00D83225" w:rsidRDefault="00D83225" w:rsidP="00D83225">
      <w:pPr>
        <w:numPr>
          <w:ilvl w:val="0"/>
          <w:numId w:val="12"/>
        </w:numPr>
        <w:autoSpaceDE w:val="0"/>
        <w:autoSpaceDN w:val="0"/>
        <w:adjustRightInd w:val="0"/>
        <w:ind w:left="709" w:hanging="425"/>
        <w:jc w:val="both"/>
      </w:pPr>
      <w:r>
        <w:t xml:space="preserve">Follow all organisational policies and procedures and contribute to their review and </w:t>
      </w:r>
      <w:proofErr w:type="gramStart"/>
      <w:r>
        <w:t>development;</w:t>
      </w:r>
      <w:proofErr w:type="gramEnd"/>
    </w:p>
    <w:p w14:paraId="116E6859" w14:textId="77777777" w:rsidR="00D83225" w:rsidRDefault="00D83225" w:rsidP="00D83225">
      <w:pPr>
        <w:numPr>
          <w:ilvl w:val="0"/>
          <w:numId w:val="12"/>
        </w:numPr>
        <w:autoSpaceDE w:val="0"/>
        <w:autoSpaceDN w:val="0"/>
        <w:adjustRightInd w:val="0"/>
        <w:ind w:left="709" w:hanging="425"/>
        <w:jc w:val="both"/>
      </w:pPr>
      <w:r>
        <w:t xml:space="preserve">Correctly complete all required documentation, in line with organisational requirements to meet internal and external audit </w:t>
      </w:r>
      <w:proofErr w:type="gramStart"/>
      <w:r>
        <w:t>requirements;</w:t>
      </w:r>
      <w:proofErr w:type="gramEnd"/>
    </w:p>
    <w:p w14:paraId="53A5C661" w14:textId="77777777" w:rsidR="00D83225" w:rsidRPr="001F576B" w:rsidRDefault="00D83225" w:rsidP="00D83225">
      <w:pPr>
        <w:numPr>
          <w:ilvl w:val="0"/>
          <w:numId w:val="12"/>
        </w:numPr>
        <w:autoSpaceDE w:val="0"/>
        <w:autoSpaceDN w:val="0"/>
        <w:adjustRightInd w:val="0"/>
        <w:ind w:left="709" w:hanging="425"/>
        <w:jc w:val="both"/>
      </w:pPr>
      <w:r>
        <w:t xml:space="preserve">Be committed to </w:t>
      </w:r>
      <w:r>
        <w:rPr>
          <w:rFonts w:cs="Arial"/>
        </w:rPr>
        <w:t xml:space="preserve">their own personal development including, where appropriate, undertaking the required CPD to maintain occupational competence and professional </w:t>
      </w:r>
      <w:proofErr w:type="gramStart"/>
      <w:r>
        <w:rPr>
          <w:rFonts w:cs="Arial"/>
        </w:rPr>
        <w:t>status;</w:t>
      </w:r>
      <w:proofErr w:type="gramEnd"/>
    </w:p>
    <w:p w14:paraId="19B86799" w14:textId="77777777" w:rsidR="00D83225" w:rsidRPr="001F576B" w:rsidRDefault="00D83225" w:rsidP="00D83225">
      <w:pPr>
        <w:numPr>
          <w:ilvl w:val="0"/>
          <w:numId w:val="13"/>
        </w:numPr>
        <w:ind w:left="709" w:hanging="425"/>
      </w:pPr>
      <w:r w:rsidRPr="006E329A">
        <w:t xml:space="preserve">Ensure all Rooms and </w:t>
      </w:r>
      <w:proofErr w:type="gramStart"/>
      <w:r w:rsidRPr="006E329A">
        <w:t>work stations</w:t>
      </w:r>
      <w:proofErr w:type="gramEnd"/>
      <w:r w:rsidRPr="006E329A">
        <w:t xml:space="preserve"> used are fit for purpose including cleaning/tidying and equipment</w:t>
      </w:r>
    </w:p>
    <w:p w14:paraId="526B0709" w14:textId="77777777" w:rsidR="00D83225" w:rsidRPr="00C05063" w:rsidRDefault="00D83225" w:rsidP="00D83225">
      <w:pPr>
        <w:pStyle w:val="BodyTextIndent"/>
        <w:tabs>
          <w:tab w:val="center" w:pos="4153"/>
        </w:tabs>
        <w:ind w:left="0"/>
        <w:rPr>
          <w:rFonts w:ascii="Bliss 2 Light" w:hAnsi="Bliss 2 Light"/>
        </w:rPr>
      </w:pPr>
    </w:p>
    <w:p w14:paraId="6EF9D5C9" w14:textId="77777777" w:rsidR="00D83225" w:rsidRPr="00C05063" w:rsidRDefault="00D83225" w:rsidP="00D83225">
      <w:pPr>
        <w:pStyle w:val="BodyTextIndent"/>
        <w:tabs>
          <w:tab w:val="center" w:pos="4153"/>
        </w:tabs>
        <w:ind w:left="0"/>
        <w:rPr>
          <w:rFonts w:ascii="Bliss 2 Light" w:hAnsi="Bliss 2 Light"/>
          <w:b/>
          <w:sz w:val="28"/>
          <w:szCs w:val="28"/>
        </w:rPr>
      </w:pPr>
      <w:r w:rsidRPr="00C05063">
        <w:rPr>
          <w:rFonts w:ascii="Bliss 2 Light" w:hAnsi="Bliss 2 Light"/>
          <w:b/>
          <w:sz w:val="28"/>
          <w:szCs w:val="28"/>
        </w:rPr>
        <w:t xml:space="preserve">Key Objectives: </w:t>
      </w:r>
    </w:p>
    <w:p w14:paraId="018B60FB" w14:textId="77777777" w:rsidR="00D83225" w:rsidRPr="00C05063" w:rsidRDefault="00D83225" w:rsidP="00D83225">
      <w:pPr>
        <w:pStyle w:val="BodyTextIndent"/>
        <w:tabs>
          <w:tab w:val="center" w:pos="4153"/>
        </w:tabs>
        <w:ind w:left="0"/>
        <w:rPr>
          <w:rFonts w:ascii="Bliss 2 Light" w:hAnsi="Bliss 2 Light"/>
          <w:sz w:val="20"/>
          <w:szCs w:val="20"/>
        </w:rPr>
      </w:pPr>
    </w:p>
    <w:p w14:paraId="5B143275" w14:textId="77777777" w:rsidR="00D83225" w:rsidRPr="004B5EA4" w:rsidRDefault="00D83225" w:rsidP="00D83225">
      <w:pPr>
        <w:numPr>
          <w:ilvl w:val="0"/>
          <w:numId w:val="4"/>
        </w:numPr>
        <w:autoSpaceDE w:val="0"/>
        <w:autoSpaceDN w:val="0"/>
        <w:adjustRightInd w:val="0"/>
        <w:jc w:val="both"/>
      </w:pPr>
      <w:r>
        <w:rPr>
          <w:rFonts w:cs="Arial"/>
        </w:rPr>
        <w:t>Support</w:t>
      </w:r>
      <w:r w:rsidRPr="004B5EA4">
        <w:rPr>
          <w:rFonts w:cs="Arial"/>
        </w:rPr>
        <w:t xml:space="preserve"> </w:t>
      </w:r>
      <w:r>
        <w:rPr>
          <w:rFonts w:cs="Arial"/>
        </w:rPr>
        <w:t xml:space="preserve">the delivery of learning </w:t>
      </w:r>
      <w:r w:rsidRPr="004B5EA4">
        <w:rPr>
          <w:rFonts w:cs="Arial"/>
        </w:rPr>
        <w:t xml:space="preserve">programmes and provision to ensure contract and funding opportunities are </w:t>
      </w:r>
      <w:proofErr w:type="gramStart"/>
      <w:r w:rsidRPr="004B5EA4">
        <w:rPr>
          <w:rFonts w:cs="Arial"/>
        </w:rPr>
        <w:t>maximised;</w:t>
      </w:r>
      <w:proofErr w:type="gramEnd"/>
      <w:r w:rsidRPr="004B5EA4">
        <w:rPr>
          <w:rFonts w:cs="Arial"/>
        </w:rPr>
        <w:t xml:space="preserve"> </w:t>
      </w:r>
    </w:p>
    <w:p w14:paraId="30E091F7" w14:textId="77777777" w:rsidR="00D83225" w:rsidRPr="004B5EA4" w:rsidRDefault="00D83225" w:rsidP="00D83225">
      <w:pPr>
        <w:numPr>
          <w:ilvl w:val="0"/>
          <w:numId w:val="4"/>
        </w:numPr>
        <w:autoSpaceDE w:val="0"/>
        <w:autoSpaceDN w:val="0"/>
        <w:adjustRightInd w:val="0"/>
        <w:jc w:val="both"/>
      </w:pPr>
      <w:r>
        <w:rPr>
          <w:rFonts w:cs="Arial"/>
        </w:rPr>
        <w:t xml:space="preserve">Maintain </w:t>
      </w:r>
      <w:r w:rsidRPr="00CD01AC">
        <w:rPr>
          <w:rFonts w:cs="Arial"/>
          <w:noProof/>
        </w:rPr>
        <w:t>high quality</w:t>
      </w:r>
      <w:r>
        <w:rPr>
          <w:rFonts w:cs="Arial"/>
        </w:rPr>
        <w:t xml:space="preserve"> standards across all learning programmes, ensuring success rates remain high and observations of teaching, learning and assessment are at least </w:t>
      </w:r>
      <w:proofErr w:type="gramStart"/>
      <w:r>
        <w:rPr>
          <w:rFonts w:cs="Arial"/>
        </w:rPr>
        <w:t>good</w:t>
      </w:r>
      <w:r w:rsidRPr="004B5EA4">
        <w:rPr>
          <w:rFonts w:cs="Arial"/>
        </w:rPr>
        <w:t>;</w:t>
      </w:r>
      <w:proofErr w:type="gramEnd"/>
      <w:r w:rsidRPr="004B5EA4">
        <w:rPr>
          <w:rFonts w:cs="Arial"/>
        </w:rPr>
        <w:t xml:space="preserve"> </w:t>
      </w:r>
    </w:p>
    <w:p w14:paraId="324C7F68" w14:textId="68EA79EB" w:rsidR="00D83225" w:rsidRPr="00C05063" w:rsidRDefault="00D83225" w:rsidP="00D83225">
      <w:pPr>
        <w:numPr>
          <w:ilvl w:val="0"/>
          <w:numId w:val="4"/>
        </w:numPr>
        <w:autoSpaceDE w:val="0"/>
        <w:autoSpaceDN w:val="0"/>
        <w:adjustRightInd w:val="0"/>
        <w:jc w:val="both"/>
      </w:pPr>
      <w:r>
        <w:t xml:space="preserve">Achieve targets in relation to starts, attendance, retention, achievement and progression across all learning </w:t>
      </w:r>
      <w:r w:rsidR="00C36707">
        <w:t>programmes.</w:t>
      </w:r>
    </w:p>
    <w:p w14:paraId="3BC087FB" w14:textId="77777777" w:rsidR="00D83225" w:rsidRPr="00C05063" w:rsidRDefault="00D83225" w:rsidP="00D83225">
      <w:pPr>
        <w:pStyle w:val="BodyTextIndent"/>
        <w:tabs>
          <w:tab w:val="center" w:pos="4153"/>
        </w:tabs>
        <w:ind w:left="0"/>
        <w:rPr>
          <w:rFonts w:ascii="Bliss 2 Light" w:hAnsi="Bliss 2 Light"/>
        </w:rPr>
      </w:pPr>
    </w:p>
    <w:p w14:paraId="642D81CC" w14:textId="77777777" w:rsidR="00D83225" w:rsidRPr="00C05063" w:rsidRDefault="00D83225" w:rsidP="00D83225">
      <w:pPr>
        <w:autoSpaceDE w:val="0"/>
        <w:autoSpaceDN w:val="0"/>
        <w:adjustRightInd w:val="0"/>
        <w:rPr>
          <w:rFonts w:cs="Arial"/>
          <w:b/>
          <w:bCs/>
          <w:sz w:val="28"/>
        </w:rPr>
      </w:pPr>
      <w:r w:rsidRPr="00C05063">
        <w:rPr>
          <w:rFonts w:cs="Arial"/>
          <w:b/>
          <w:bCs/>
          <w:sz w:val="28"/>
        </w:rPr>
        <w:t>Person Profile:</w:t>
      </w:r>
    </w:p>
    <w:p w14:paraId="40D9523D" w14:textId="77777777" w:rsidR="00D83225" w:rsidRPr="00C05063" w:rsidRDefault="00D83225" w:rsidP="00D83225">
      <w:pPr>
        <w:autoSpaceDE w:val="0"/>
        <w:autoSpaceDN w:val="0"/>
        <w:adjustRightInd w:val="0"/>
        <w:rPr>
          <w:rFonts w:cs="Arial"/>
          <w:b/>
          <w:bCs/>
          <w:sz w:val="20"/>
          <w:szCs w:val="20"/>
        </w:rPr>
      </w:pPr>
    </w:p>
    <w:p w14:paraId="6C34D3E9" w14:textId="77777777" w:rsidR="00D83225" w:rsidRPr="00C05063" w:rsidRDefault="00D83225" w:rsidP="00D83225">
      <w:pPr>
        <w:autoSpaceDE w:val="0"/>
        <w:autoSpaceDN w:val="0"/>
        <w:adjustRightInd w:val="0"/>
        <w:rPr>
          <w:rFonts w:cs="Arial"/>
          <w:b/>
          <w:bCs/>
        </w:rPr>
      </w:pPr>
      <w:r w:rsidRPr="00C05063">
        <w:rPr>
          <w:rFonts w:cs="Arial"/>
          <w:b/>
          <w:bCs/>
        </w:rPr>
        <w:t>Qualifications</w:t>
      </w:r>
    </w:p>
    <w:p w14:paraId="41B2851C" w14:textId="77777777" w:rsidR="00D83225" w:rsidRPr="00406C86" w:rsidRDefault="00D83225" w:rsidP="00D83225">
      <w:pPr>
        <w:autoSpaceDE w:val="0"/>
        <w:autoSpaceDN w:val="0"/>
        <w:adjustRightInd w:val="0"/>
        <w:rPr>
          <w:rFonts w:cs="Arial"/>
          <w:sz w:val="12"/>
        </w:rPr>
      </w:pPr>
    </w:p>
    <w:p w14:paraId="78A95990" w14:textId="77777777" w:rsidR="00D83225" w:rsidRDefault="00D83225" w:rsidP="00D83225">
      <w:p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 xml:space="preserve">The job holder must be occupationally competent, having achieved the relevant qualifications in the sector in which they deliver.  They must have also achieved or be willing to achieve, DTLLS/CertEd or the Level 5 Diploma. In addition, where occupational competency qualifications will be delivered within the role, they must hold or be willing to achieve the assessor award (D32/33/A1/CAVA).   </w:t>
      </w:r>
    </w:p>
    <w:p w14:paraId="13DDD3B7" w14:textId="77777777" w:rsidR="00D83225" w:rsidRPr="00C05063" w:rsidRDefault="00D83225" w:rsidP="00D83225">
      <w:pPr>
        <w:autoSpaceDE w:val="0"/>
        <w:autoSpaceDN w:val="0"/>
        <w:adjustRightInd w:val="0"/>
        <w:jc w:val="both"/>
        <w:rPr>
          <w:rFonts w:cs="Arial"/>
          <w:b/>
          <w:bCs/>
          <w:sz w:val="20"/>
          <w:szCs w:val="20"/>
        </w:rPr>
      </w:pPr>
    </w:p>
    <w:p w14:paraId="501F4369" w14:textId="77777777" w:rsidR="00E14DE3" w:rsidRDefault="00E14DE3" w:rsidP="00D83225">
      <w:pPr>
        <w:autoSpaceDE w:val="0"/>
        <w:autoSpaceDN w:val="0"/>
        <w:adjustRightInd w:val="0"/>
        <w:rPr>
          <w:rFonts w:cs="Arial"/>
          <w:b/>
          <w:bCs/>
        </w:rPr>
      </w:pPr>
    </w:p>
    <w:p w14:paraId="7809FF61" w14:textId="63E31C2B" w:rsidR="00E14DE3" w:rsidRDefault="00E14DE3" w:rsidP="00D83225">
      <w:pPr>
        <w:autoSpaceDE w:val="0"/>
        <w:autoSpaceDN w:val="0"/>
        <w:adjustRightInd w:val="0"/>
        <w:rPr>
          <w:rFonts w:cs="Arial"/>
          <w:b/>
          <w:bCs/>
        </w:rPr>
      </w:pPr>
      <w:r>
        <w:rPr>
          <w:rFonts w:cs="Arial"/>
          <w:b/>
          <w:bCs/>
        </w:rPr>
        <w:t xml:space="preserve">Experience </w:t>
      </w:r>
    </w:p>
    <w:p w14:paraId="37E8FB55" w14:textId="77777777" w:rsidR="00D83225" w:rsidRPr="00406C86" w:rsidRDefault="00D83225" w:rsidP="00D83225">
      <w:pPr>
        <w:autoSpaceDE w:val="0"/>
        <w:autoSpaceDN w:val="0"/>
        <w:adjustRightInd w:val="0"/>
        <w:rPr>
          <w:rFonts w:cs="Arial"/>
          <w:b/>
          <w:bCs/>
          <w:sz w:val="12"/>
        </w:rPr>
      </w:pPr>
    </w:p>
    <w:p w14:paraId="4F28B7FA" w14:textId="4FD42EF7" w:rsidR="008C2CAB" w:rsidRDefault="004E7230" w:rsidP="00252384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 xml:space="preserve">Experience of </w:t>
      </w:r>
      <w:r w:rsidR="00252384">
        <w:rPr>
          <w:rFonts w:cs="Arial"/>
        </w:rPr>
        <w:t>Marketing online via various social media platforms – (including Instagram; LinkedIn; Snapchat; Tik Tok)</w:t>
      </w:r>
    </w:p>
    <w:p w14:paraId="0C3C8FF1" w14:textId="37ECF3D3" w:rsidR="00252384" w:rsidRDefault="00252384" w:rsidP="00252384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>Practical experience in the use of cameras and studio setup.</w:t>
      </w:r>
    </w:p>
    <w:p w14:paraId="339C95A0" w14:textId="4624E368" w:rsidR="00212038" w:rsidRDefault="00212038" w:rsidP="00252384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>Experience in the use of Canva.</w:t>
      </w:r>
    </w:p>
    <w:p w14:paraId="6A8B13BF" w14:textId="1034E1D4" w:rsidR="00212038" w:rsidRDefault="00212038" w:rsidP="00252384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>Experience of implementing creative and marketing concepts.</w:t>
      </w:r>
    </w:p>
    <w:p w14:paraId="17F4ED8D" w14:textId="57C83BB6" w:rsidR="00212038" w:rsidRDefault="00212038" w:rsidP="00252384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>Experience of industry and commercial business awareness.</w:t>
      </w:r>
    </w:p>
    <w:p w14:paraId="24ACA076" w14:textId="2B8E21A1" w:rsidR="00212038" w:rsidRDefault="00212038" w:rsidP="00252384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>
        <w:rPr>
          <w:rFonts w:cs="Arial"/>
        </w:rPr>
        <w:t>Experience of scheduling and planning of content across multiple channels.</w:t>
      </w:r>
    </w:p>
    <w:p w14:paraId="000942E3" w14:textId="74E9BDD7" w:rsidR="00252384" w:rsidRPr="00212038" w:rsidRDefault="00212038" w:rsidP="00252384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 w:rsidRPr="00212038">
        <w:rPr>
          <w:rFonts w:cs="Arial"/>
        </w:rPr>
        <w:t>Experience of developing new campaigns.</w:t>
      </w:r>
    </w:p>
    <w:p w14:paraId="084D26C8" w14:textId="18017D87" w:rsidR="00252384" w:rsidRDefault="00252384" w:rsidP="00252384">
      <w:pPr>
        <w:autoSpaceDE w:val="0"/>
        <w:autoSpaceDN w:val="0"/>
        <w:adjustRightInd w:val="0"/>
        <w:jc w:val="both"/>
        <w:rPr>
          <w:rFonts w:cs="Arial"/>
        </w:rPr>
      </w:pPr>
    </w:p>
    <w:p w14:paraId="32715864" w14:textId="77777777" w:rsidR="00976E92" w:rsidRDefault="00976E92" w:rsidP="00252384">
      <w:pPr>
        <w:autoSpaceDE w:val="0"/>
        <w:autoSpaceDN w:val="0"/>
        <w:adjustRightInd w:val="0"/>
        <w:jc w:val="both"/>
        <w:rPr>
          <w:rFonts w:cs="Arial"/>
        </w:rPr>
      </w:pPr>
    </w:p>
    <w:p w14:paraId="7ACC060B" w14:textId="77777777" w:rsidR="00BB32B8" w:rsidRPr="00BB32B8" w:rsidRDefault="00BB32B8" w:rsidP="00E14DE3">
      <w:pPr>
        <w:autoSpaceDE w:val="0"/>
        <w:autoSpaceDN w:val="0"/>
        <w:adjustRightInd w:val="0"/>
        <w:jc w:val="both"/>
        <w:rPr>
          <w:rFonts w:cs="Arial"/>
          <w:b/>
          <w:bCs/>
        </w:rPr>
      </w:pPr>
      <w:r w:rsidRPr="00BB32B8">
        <w:rPr>
          <w:rFonts w:cs="Arial"/>
          <w:b/>
          <w:bCs/>
        </w:rPr>
        <w:lastRenderedPageBreak/>
        <w:t>Knowledge</w:t>
      </w:r>
    </w:p>
    <w:p w14:paraId="1EC0D043" w14:textId="77777777" w:rsidR="00BB32B8" w:rsidRDefault="00BB32B8" w:rsidP="00E14DE3">
      <w:pPr>
        <w:autoSpaceDE w:val="0"/>
        <w:autoSpaceDN w:val="0"/>
        <w:adjustRightInd w:val="0"/>
        <w:jc w:val="both"/>
        <w:rPr>
          <w:rFonts w:cs="Arial"/>
        </w:rPr>
      </w:pPr>
    </w:p>
    <w:p w14:paraId="4F378D98" w14:textId="589D9AC9" w:rsidR="00BB32B8" w:rsidRPr="00BB32B8" w:rsidRDefault="00BB32B8" w:rsidP="00BB32B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09" w:hanging="382"/>
        <w:jc w:val="both"/>
        <w:rPr>
          <w:rFonts w:cs="Arial"/>
        </w:rPr>
      </w:pPr>
      <w:r>
        <w:t>Methods used to segment and understand core audiences and how to plan content for these</w:t>
      </w:r>
    </w:p>
    <w:p w14:paraId="665FE292" w14:textId="319C53D3" w:rsidR="00BB32B8" w:rsidRPr="00BB32B8" w:rsidRDefault="00BB32B8" w:rsidP="00BB32B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09" w:hanging="382"/>
        <w:jc w:val="both"/>
        <w:rPr>
          <w:rFonts w:cs="Arial"/>
        </w:rPr>
      </w:pPr>
      <w:r>
        <w:rPr>
          <w:rFonts w:cs="Arial"/>
        </w:rPr>
        <w:t>R</w:t>
      </w:r>
      <w:r w:rsidRPr="00BB32B8">
        <w:rPr>
          <w:rFonts w:cs="Arial"/>
        </w:rPr>
        <w:t>egulatory and legal requirements when using media assets such as copyright, intellectual property rights, GDPR, web accessibility and non-disclosure agreements</w:t>
      </w:r>
    </w:p>
    <w:p w14:paraId="30C197CF" w14:textId="7B61A515" w:rsidR="00BB32B8" w:rsidRDefault="00BB32B8" w:rsidP="00BB32B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09" w:hanging="382"/>
        <w:jc w:val="both"/>
        <w:rPr>
          <w:rFonts w:cs="Arial"/>
        </w:rPr>
      </w:pPr>
      <w:r w:rsidRPr="00BB32B8">
        <w:rPr>
          <w:rFonts w:cs="Arial"/>
        </w:rPr>
        <w:t>The importance of brand, brand awareness, brand purpose, branding guidelines and the intended audience within a brief</w:t>
      </w:r>
    </w:p>
    <w:p w14:paraId="5C554AE1" w14:textId="59F0608C" w:rsidR="00BB32B8" w:rsidRDefault="00BB32B8" w:rsidP="00BB32B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09" w:hanging="382"/>
        <w:jc w:val="both"/>
        <w:rPr>
          <w:rFonts w:cs="Arial"/>
        </w:rPr>
      </w:pPr>
      <w:r w:rsidRPr="00BB32B8">
        <w:rPr>
          <w:rFonts w:cs="Arial"/>
        </w:rPr>
        <w:t>Ways/methods of engaging with audiences, how to respond to evolving situations, recognise potential threats/issues and when to escalate these</w:t>
      </w:r>
    </w:p>
    <w:p w14:paraId="4FF2435C" w14:textId="20DB0B98" w:rsidR="00BB32B8" w:rsidRPr="00BB32B8" w:rsidRDefault="00BB32B8" w:rsidP="00BB32B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09" w:hanging="382"/>
        <w:jc w:val="both"/>
        <w:rPr>
          <w:rFonts w:cs="Arial"/>
        </w:rPr>
      </w:pPr>
      <w:r>
        <w:t xml:space="preserve">How the structures, regulation and funding of organisations </w:t>
      </w:r>
      <w:proofErr w:type="gramStart"/>
      <w:r>
        <w:t>affects</w:t>
      </w:r>
      <w:proofErr w:type="gramEnd"/>
      <w:r>
        <w:t xml:space="preserve"> creative media activities</w:t>
      </w:r>
    </w:p>
    <w:p w14:paraId="5034AC37" w14:textId="07BD1EE9" w:rsidR="00BB32B8" w:rsidRPr="00BB32B8" w:rsidRDefault="00BB32B8" w:rsidP="00BB32B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09" w:hanging="382"/>
        <w:jc w:val="both"/>
        <w:rPr>
          <w:rFonts w:cs="Arial"/>
        </w:rPr>
      </w:pPr>
      <w:r>
        <w:t>The principles of mapping user journeys to ensure content is focused on maximising engagement</w:t>
      </w:r>
    </w:p>
    <w:p w14:paraId="03E89A0B" w14:textId="5C0B9899" w:rsidR="00BB32B8" w:rsidRDefault="00BB32B8" w:rsidP="00BB32B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09" w:hanging="382"/>
        <w:jc w:val="both"/>
        <w:rPr>
          <w:rFonts w:cs="Arial"/>
        </w:rPr>
      </w:pPr>
      <w:r w:rsidRPr="00BB32B8">
        <w:rPr>
          <w:rFonts w:cs="Arial"/>
        </w:rPr>
        <w:t>How web pages are published and how the content can be optimised to ensure high rankings in search engine results</w:t>
      </w:r>
    </w:p>
    <w:p w14:paraId="05B3247C" w14:textId="63D59994" w:rsidR="00BB32B8" w:rsidRPr="00BB32B8" w:rsidRDefault="00BB32B8" w:rsidP="00BB32B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09" w:hanging="382"/>
        <w:jc w:val="both"/>
        <w:rPr>
          <w:rFonts w:cs="Arial"/>
        </w:rPr>
      </w:pPr>
      <w:r>
        <w:t>How to evaluate the success of the campaign against the objectives using available data.</w:t>
      </w:r>
    </w:p>
    <w:p w14:paraId="03EB6DA8" w14:textId="77777777" w:rsidR="00BB32B8" w:rsidRDefault="00BB32B8" w:rsidP="00E14DE3">
      <w:pPr>
        <w:autoSpaceDE w:val="0"/>
        <w:autoSpaceDN w:val="0"/>
        <w:adjustRightInd w:val="0"/>
        <w:jc w:val="both"/>
        <w:rPr>
          <w:rFonts w:cs="Arial"/>
        </w:rPr>
      </w:pPr>
    </w:p>
    <w:p w14:paraId="73DE328F" w14:textId="0010C777" w:rsidR="00E14DE3" w:rsidRPr="00E14DE3" w:rsidRDefault="00E14DE3" w:rsidP="00E14DE3">
      <w:pPr>
        <w:autoSpaceDE w:val="0"/>
        <w:autoSpaceDN w:val="0"/>
        <w:adjustRightInd w:val="0"/>
        <w:jc w:val="both"/>
        <w:rPr>
          <w:rFonts w:cs="Arial"/>
          <w:b/>
          <w:bCs/>
        </w:rPr>
      </w:pPr>
      <w:r w:rsidRPr="00E14DE3">
        <w:rPr>
          <w:rFonts w:cs="Arial"/>
          <w:b/>
          <w:bCs/>
        </w:rPr>
        <w:t xml:space="preserve">Skills </w:t>
      </w:r>
    </w:p>
    <w:p w14:paraId="594C946D" w14:textId="2359F89B" w:rsidR="00BB32B8" w:rsidRDefault="00BB32B8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 w:rsidRPr="00BB32B8">
        <w:rPr>
          <w:rFonts w:cs="Arial"/>
        </w:rPr>
        <w:t>Present ideas, pitches and proposals for creative content to be further developed</w:t>
      </w:r>
    </w:p>
    <w:p w14:paraId="0791031A" w14:textId="2E6ABC40" w:rsidR="00BB32B8" w:rsidRDefault="00BB32B8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 w:rsidRPr="00BB32B8">
        <w:rPr>
          <w:rFonts w:cs="Arial"/>
        </w:rPr>
        <w:t>Storyboard and outline script their ideas for content to be developed</w:t>
      </w:r>
    </w:p>
    <w:p w14:paraId="24321B38" w14:textId="4C207E59" w:rsidR="00BB32B8" w:rsidRDefault="00BB32B8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 w:rsidRPr="00BB32B8">
        <w:rPr>
          <w:rFonts w:cs="Arial"/>
        </w:rPr>
        <w:t>Create or capture visuals and audio using standard packages and equipment.</w:t>
      </w:r>
    </w:p>
    <w:p w14:paraId="4A51C49F" w14:textId="08706F3F" w:rsidR="00BB32B8" w:rsidRDefault="00BB32B8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 w:rsidRPr="00BB32B8">
        <w:rPr>
          <w:rFonts w:cs="Arial"/>
        </w:rPr>
        <w:t>Source, obtain and prepare media assets for use; using industry standard packages to adapt and edit content</w:t>
      </w:r>
    </w:p>
    <w:p w14:paraId="1B98E3A6" w14:textId="326B53F6" w:rsidR="00BB32B8" w:rsidRDefault="00BB32B8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 w:rsidRPr="00BB32B8">
        <w:rPr>
          <w:rFonts w:cs="Arial"/>
        </w:rPr>
        <w:t>Use industry standard tools and content management systems to organise, structure and label content effectively, methodically and securely enabling efficient search and retrieval.</w:t>
      </w:r>
    </w:p>
    <w:p w14:paraId="1DD37DAD" w14:textId="79F6D4A0" w:rsidR="00BB32B8" w:rsidRDefault="00BB32B8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 w:rsidRPr="00BB32B8">
        <w:rPr>
          <w:rFonts w:cs="Arial"/>
        </w:rPr>
        <w:t>Analyse the differences between audiences using audience segmentation techniques and data</w:t>
      </w:r>
    </w:p>
    <w:p w14:paraId="1C98DDFD" w14:textId="622D4863" w:rsidR="00BB32B8" w:rsidRPr="00BB32B8" w:rsidRDefault="00BB32B8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 w:rsidRPr="00BB32B8">
        <w:rPr>
          <w:rFonts w:cs="Arial"/>
        </w:rPr>
        <w:t>Use lessons learned to evaluate the success of the content and identify areas for improvement for future campaigns</w:t>
      </w:r>
    </w:p>
    <w:p w14:paraId="28C4066F" w14:textId="4CF47580" w:rsidR="00D83225" w:rsidRPr="00212038" w:rsidRDefault="00D83225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  <w:b/>
          <w:bCs/>
        </w:rPr>
      </w:pPr>
      <w:r w:rsidRPr="00C05063">
        <w:rPr>
          <w:rFonts w:cs="Arial"/>
        </w:rPr>
        <w:t xml:space="preserve">Excellent oral and written communication skills, to produce internal and external </w:t>
      </w:r>
      <w:r w:rsidR="004E7230" w:rsidRPr="00C05063">
        <w:rPr>
          <w:rFonts w:cs="Arial"/>
        </w:rPr>
        <w:t>reports</w:t>
      </w:r>
      <w:r w:rsidR="004E7230">
        <w:rPr>
          <w:rFonts w:cs="Arial"/>
        </w:rPr>
        <w:t>.</w:t>
      </w:r>
    </w:p>
    <w:p w14:paraId="5E483C5A" w14:textId="3209677C" w:rsidR="00212038" w:rsidRPr="00252384" w:rsidRDefault="00212038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  <w:b/>
          <w:bCs/>
        </w:rPr>
      </w:pPr>
      <w:r>
        <w:rPr>
          <w:rFonts w:cs="Arial"/>
        </w:rPr>
        <w:t xml:space="preserve">Excellent presentation skills. </w:t>
      </w:r>
    </w:p>
    <w:p w14:paraId="0337A945" w14:textId="7B47F3F2" w:rsidR="00D83225" w:rsidRPr="00ED25BD" w:rsidRDefault="00D83225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  <w:lang w:val="en-US"/>
        </w:rPr>
      </w:pPr>
      <w:r w:rsidRPr="00ED25BD">
        <w:rPr>
          <w:rFonts w:cs="Arial"/>
          <w:lang w:val="en-US"/>
        </w:rPr>
        <w:t xml:space="preserve">Excellent literacy and numeracy </w:t>
      </w:r>
      <w:r w:rsidR="004E7230" w:rsidRPr="00ED25BD">
        <w:rPr>
          <w:rFonts w:cs="Arial"/>
          <w:lang w:val="en-US"/>
        </w:rPr>
        <w:t>skills</w:t>
      </w:r>
      <w:r w:rsidR="004E7230">
        <w:rPr>
          <w:rFonts w:cs="Arial"/>
          <w:lang w:val="en-US"/>
        </w:rPr>
        <w:t>.</w:t>
      </w:r>
    </w:p>
    <w:p w14:paraId="0965607C" w14:textId="53B4ACBE" w:rsidR="00D83225" w:rsidRPr="00406C86" w:rsidRDefault="00D83225" w:rsidP="00D83225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cs="Arial"/>
          <w:b/>
          <w:bCs/>
        </w:rPr>
      </w:pPr>
      <w:r w:rsidRPr="002F59DB">
        <w:rPr>
          <w:rFonts w:cs="Arial"/>
          <w:lang w:val="en-US"/>
        </w:rPr>
        <w:t xml:space="preserve">Knowledge of information technology, including </w:t>
      </w:r>
      <w:r w:rsidRPr="002F59DB">
        <w:rPr>
          <w:rFonts w:cs="Arial"/>
          <w:i/>
          <w:lang w:val="en-US"/>
        </w:rPr>
        <w:t xml:space="preserve">Microsoft </w:t>
      </w:r>
      <w:r w:rsidR="004E7230" w:rsidRPr="002F59DB">
        <w:rPr>
          <w:rFonts w:cs="Arial"/>
          <w:i/>
          <w:lang w:val="en-US"/>
        </w:rPr>
        <w:t>Office.</w:t>
      </w:r>
    </w:p>
    <w:p w14:paraId="1133332B" w14:textId="77777777" w:rsidR="00D83225" w:rsidRDefault="00D83225" w:rsidP="00D83225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cs="Arial"/>
        </w:rPr>
      </w:pPr>
      <w:r w:rsidRPr="00ED25BD">
        <w:rPr>
          <w:rFonts w:cs="Arial"/>
        </w:rPr>
        <w:t>Ability to prioritise workload, meet deadlines</w:t>
      </w:r>
      <w:r>
        <w:rPr>
          <w:rFonts w:cs="Arial"/>
        </w:rPr>
        <w:t xml:space="preserve">, </w:t>
      </w:r>
      <w:r w:rsidRPr="00AF5BDB">
        <w:rPr>
          <w:rFonts w:cs="Arial"/>
          <w:lang w:val="en-US"/>
        </w:rPr>
        <w:t xml:space="preserve">take responsibility, use initiative and </w:t>
      </w:r>
      <w:r w:rsidRPr="00AF5BDB">
        <w:rPr>
          <w:rFonts w:cs="Arial"/>
        </w:rPr>
        <w:t>be proactive</w:t>
      </w:r>
      <w:r w:rsidRPr="00ED25BD">
        <w:rPr>
          <w:rFonts w:cs="Arial"/>
        </w:rPr>
        <w:t xml:space="preserve">, incorporating flexibility when </w:t>
      </w:r>
      <w:proofErr w:type="gramStart"/>
      <w:r w:rsidRPr="00ED25BD">
        <w:rPr>
          <w:rFonts w:cs="Arial"/>
        </w:rPr>
        <w:t>required</w:t>
      </w:r>
      <w:r>
        <w:rPr>
          <w:rFonts w:cs="Arial"/>
        </w:rPr>
        <w:t>;</w:t>
      </w:r>
      <w:proofErr w:type="gramEnd"/>
    </w:p>
    <w:p w14:paraId="50E40B9C" w14:textId="77777777" w:rsidR="008C2CAB" w:rsidRDefault="008C2CAB" w:rsidP="008C2CAB">
      <w:pPr>
        <w:autoSpaceDE w:val="0"/>
        <w:autoSpaceDN w:val="0"/>
        <w:adjustRightInd w:val="0"/>
        <w:jc w:val="both"/>
        <w:rPr>
          <w:rFonts w:cs="Arial"/>
        </w:rPr>
      </w:pPr>
    </w:p>
    <w:p w14:paraId="40B24D34" w14:textId="77777777" w:rsidR="00E14DE3" w:rsidRDefault="00E14DE3" w:rsidP="00E14DE3">
      <w:pPr>
        <w:pStyle w:val="BodyTextIndent"/>
        <w:tabs>
          <w:tab w:val="center" w:pos="4153"/>
        </w:tabs>
        <w:ind w:left="360"/>
      </w:pPr>
    </w:p>
    <w:p w14:paraId="6125FFA4" w14:textId="77777777" w:rsidR="00E14DE3" w:rsidRPr="00463911" w:rsidRDefault="00E14DE3" w:rsidP="00E14DE3">
      <w:pPr>
        <w:pStyle w:val="BodyTextIndent"/>
        <w:tabs>
          <w:tab w:val="center" w:pos="4153"/>
        </w:tabs>
        <w:ind w:left="360"/>
      </w:pPr>
    </w:p>
    <w:sectPr w:rsidR="00E14DE3" w:rsidRPr="00463911" w:rsidSect="00BB32B8">
      <w:footerReference w:type="default" r:id="rId12"/>
      <w:pgSz w:w="11906" w:h="16838"/>
      <w:pgMar w:top="113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EFE285" w14:textId="77777777" w:rsidR="000B0629" w:rsidRDefault="000B0629" w:rsidP="00704E2A">
      <w:r>
        <w:separator/>
      </w:r>
    </w:p>
  </w:endnote>
  <w:endnote w:type="continuationSeparator" w:id="0">
    <w:p w14:paraId="613D1CF4" w14:textId="77777777" w:rsidR="000B0629" w:rsidRDefault="000B0629" w:rsidP="00704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liss 2 Light">
    <w:altName w:val="Bliss 2 Light"/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532328" w14:textId="5D325AA7" w:rsidR="00704E2A" w:rsidRDefault="00704E2A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014E08DD" wp14:editId="158660B0">
              <wp:simplePos x="0" y="0"/>
              <wp:positionH relativeFrom="page">
                <wp:align>right</wp:align>
              </wp:positionH>
              <wp:positionV relativeFrom="page">
                <wp:posOffset>10146182</wp:posOffset>
              </wp:positionV>
              <wp:extent cx="7534909" cy="541019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4909" cy="541019"/>
                      </a:xfrm>
                      <a:prstGeom prst="rect">
                        <a:avLst/>
                      </a:prstGeom>
                      <a:solidFill>
                        <a:srgbClr val="50505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279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9644"/>
                            <w:gridCol w:w="1129"/>
                          </w:tblGrid>
                          <w:tr w:rsidR="003D6D01" w:rsidRPr="001F32E2" w14:paraId="40D2D897" w14:textId="77777777" w:rsidTr="001F32E2">
                            <w:tc>
                              <w:tcPr>
                                <w:tcW w:w="9644" w:type="dxa"/>
                              </w:tcPr>
                              <w:p w14:paraId="58314FD6" w14:textId="01E53A0C" w:rsidR="00704E2A" w:rsidRPr="001F32E2" w:rsidRDefault="00704E2A" w:rsidP="004C2732">
                                <w:pP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Shared Drive\Organisational\Documents\</w:t>
                                </w:r>
                                <w:r w:rsidR="00630A87"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Job Description</w:t>
                                </w:r>
                                <w:r w:rsidR="00BB38ED"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s\</w:t>
                                </w:r>
                                <w:r w:rsidR="001F32E2"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Programme Tutor </w:t>
                                </w:r>
                                <w:r w:rsidR="00490A2A"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Assessor Job</w:t>
                                </w:r>
                                <w:r w:rsidR="00BB38ED"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Description</w:t>
                                </w:r>
                                <w:r w:rsidR="001F32E2"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4C273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Content Creator</w:t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\V</w:t>
                                </w:r>
                                <w:r w:rsidR="004C273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10</w:t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\</w:t>
                                </w:r>
                                <w:r w:rsidR="004C273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230326</w:t>
                                </w:r>
                              </w:p>
                            </w:tc>
                            <w:tc>
                              <w:tcPr>
                                <w:tcW w:w="1129" w:type="dxa"/>
                              </w:tcPr>
                              <w:p w14:paraId="76D0BC40" w14:textId="79CCE460" w:rsidR="00704E2A" w:rsidRPr="001F32E2" w:rsidRDefault="00704E2A" w:rsidP="00704E2A">
                                <w:pPr>
                                  <w:jc w:val="right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Page </w:t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instrText xml:space="preserve"> PAGE  \* Arabic  \* MERGEFORMAT </w:instrText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Pr="001F32E2">
                                  <w:rPr>
                                    <w:noProof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of </w:t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instrText xml:space="preserve"> NUMPAGES  \* Arabic  \* MERGEFORMAT </w:instrText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Pr="001F32E2">
                                  <w:rPr>
                                    <w:noProof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2</w:t>
                                </w:r>
                                <w:r w:rsidRPr="001F32E2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69A5B5E9" w14:textId="64BCEA3B" w:rsidR="00704E2A" w:rsidRDefault="00704E2A" w:rsidP="00704E2A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4E08D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542.1pt;margin-top:798.9pt;width:593.3pt;height:42.6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" fillcolor="#505050" stroked="f">
              <v:textbox>
                <w:txbxContent>
                  <w:tbl>
                    <w:tblPr>
                      <w:tblStyle w:val="TableGrid"/>
                      <w:tblW w:w="0" w:type="auto"/>
                      <w:tblInd w:w="279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9644"/>
                      <w:gridCol w:w="1129"/>
                    </w:tblGrid>
                    <w:tr w:rsidR="003D6D01" w:rsidRPr="001F32E2" w14:paraId="40D2D897" w14:textId="77777777" w:rsidTr="001F32E2">
                      <w:tc>
                        <w:tcPr>
                          <w:tcW w:w="9644" w:type="dxa"/>
                        </w:tcPr>
                        <w:p w14:paraId="58314FD6" w14:textId="01E53A0C" w:rsidR="00704E2A" w:rsidRPr="001F32E2" w:rsidRDefault="00704E2A" w:rsidP="004C2732">
                          <w:pP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Shared Drive\Organisational\Documents\</w:t>
                          </w:r>
                          <w:r w:rsidR="00630A87"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Job Description</w:t>
                          </w:r>
                          <w:r w:rsidR="00BB38ED"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s\</w:t>
                          </w:r>
                          <w:r w:rsidR="001F32E2"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Programme Tutor </w:t>
                          </w:r>
                          <w:r w:rsidR="00490A2A"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Assessor Job</w:t>
                          </w:r>
                          <w:r w:rsidR="00BB38ED"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Description</w:t>
                          </w:r>
                          <w:r w:rsidR="001F32E2"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</w:t>
                          </w:r>
                          <w:r w:rsidR="004C273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Content Creator</w:t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\V</w:t>
                          </w:r>
                          <w:r w:rsidR="004C273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10</w:t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\</w:t>
                          </w:r>
                          <w:r w:rsidR="004C273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30326</w:t>
                          </w:r>
                        </w:p>
                      </w:tc>
                      <w:tc>
                        <w:tcPr>
                          <w:tcW w:w="1129" w:type="dxa"/>
                        </w:tcPr>
                        <w:p w14:paraId="76D0BC40" w14:textId="79CCE460" w:rsidR="00704E2A" w:rsidRPr="001F32E2" w:rsidRDefault="00704E2A" w:rsidP="00704E2A">
                          <w:pPr>
                            <w:jc w:val="right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Page </w:t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instrText xml:space="preserve"> PAGE  \* Arabic  \* MERGEFORMAT </w:instrText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1F32E2">
                            <w:rPr>
                              <w:noProof/>
                              <w:color w:val="FFFFFF" w:themeColor="background1"/>
                              <w:sz w:val="20"/>
                              <w:szCs w:val="20"/>
                            </w:rPr>
                            <w:t>1</w:t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end"/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of </w:t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instrText xml:space="preserve"> NUMPAGES  \* Arabic  \* MERGEFORMAT </w:instrText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1F32E2">
                            <w:rPr>
                              <w:noProof/>
                              <w:color w:val="FFFFFF" w:themeColor="background1"/>
                              <w:sz w:val="20"/>
                              <w:szCs w:val="20"/>
                            </w:rPr>
                            <w:t>2</w:t>
                          </w:r>
                          <w:r w:rsidRPr="001F32E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69A5B5E9" w14:textId="64BCEA3B" w:rsidR="00704E2A" w:rsidRDefault="00704E2A" w:rsidP="00704E2A"/>
                </w:txbxContent>
              </v:textbox>
              <w10:wrap type="square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16FF8B" w14:textId="77777777" w:rsidR="000B0629" w:rsidRDefault="000B0629" w:rsidP="00704E2A">
      <w:r>
        <w:separator/>
      </w:r>
    </w:p>
  </w:footnote>
  <w:footnote w:type="continuationSeparator" w:id="0">
    <w:p w14:paraId="27851D9C" w14:textId="77777777" w:rsidR="000B0629" w:rsidRDefault="000B0629" w:rsidP="00704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C1119"/>
    <w:multiLevelType w:val="hybridMultilevel"/>
    <w:tmpl w:val="518A9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D2E08"/>
    <w:multiLevelType w:val="hybridMultilevel"/>
    <w:tmpl w:val="935A662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4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7324F"/>
    <w:multiLevelType w:val="hybridMultilevel"/>
    <w:tmpl w:val="5A8035E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61763"/>
    <w:multiLevelType w:val="hybridMultilevel"/>
    <w:tmpl w:val="91480C5C"/>
    <w:lvl w:ilvl="0" w:tplc="C7FA42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FA426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E7DD6"/>
    <w:multiLevelType w:val="hybridMultilevel"/>
    <w:tmpl w:val="04B6FCC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F48638A"/>
    <w:multiLevelType w:val="hybridMultilevel"/>
    <w:tmpl w:val="7E04C332"/>
    <w:lvl w:ilvl="0" w:tplc="C7FA42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C24B9F"/>
    <w:multiLevelType w:val="hybridMultilevel"/>
    <w:tmpl w:val="D91486B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8051AA0"/>
    <w:multiLevelType w:val="hybridMultilevel"/>
    <w:tmpl w:val="83F248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37EDD"/>
    <w:multiLevelType w:val="hybridMultilevel"/>
    <w:tmpl w:val="4CACD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106B51"/>
    <w:multiLevelType w:val="hybridMultilevel"/>
    <w:tmpl w:val="ACFE10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73CE0"/>
    <w:multiLevelType w:val="hybridMultilevel"/>
    <w:tmpl w:val="2D2A1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5456E2"/>
    <w:multiLevelType w:val="hybridMultilevel"/>
    <w:tmpl w:val="DB9A3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0760EC"/>
    <w:multiLevelType w:val="hybridMultilevel"/>
    <w:tmpl w:val="FDC87916"/>
    <w:lvl w:ilvl="0" w:tplc="C7FA42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49262810">
    <w:abstractNumId w:val="9"/>
  </w:num>
  <w:num w:numId="2" w16cid:durableId="42367732">
    <w:abstractNumId w:val="10"/>
  </w:num>
  <w:num w:numId="3" w16cid:durableId="1203981782">
    <w:abstractNumId w:val="11"/>
  </w:num>
  <w:num w:numId="4" w16cid:durableId="148449394">
    <w:abstractNumId w:val="5"/>
  </w:num>
  <w:num w:numId="5" w16cid:durableId="1472357931">
    <w:abstractNumId w:val="12"/>
  </w:num>
  <w:num w:numId="6" w16cid:durableId="1431391416">
    <w:abstractNumId w:val="0"/>
  </w:num>
  <w:num w:numId="7" w16cid:durableId="725106129">
    <w:abstractNumId w:val="3"/>
  </w:num>
  <w:num w:numId="8" w16cid:durableId="959722185">
    <w:abstractNumId w:val="6"/>
  </w:num>
  <w:num w:numId="9" w16cid:durableId="2146702100">
    <w:abstractNumId w:val="2"/>
  </w:num>
  <w:num w:numId="10" w16cid:durableId="750810643">
    <w:abstractNumId w:val="1"/>
  </w:num>
  <w:num w:numId="11" w16cid:durableId="1977442992">
    <w:abstractNumId w:val="7"/>
  </w:num>
  <w:num w:numId="12" w16cid:durableId="1013337097">
    <w:abstractNumId w:val="8"/>
  </w:num>
  <w:num w:numId="13" w16cid:durableId="9427626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TAzNbUwNDQzMDdS0lEKTi0uzszPAykwrgUAigetTywAAAA="/>
  </w:docVars>
  <w:rsids>
    <w:rsidRoot w:val="00704E2A"/>
    <w:rsid w:val="00010FB4"/>
    <w:rsid w:val="00022CB2"/>
    <w:rsid w:val="00061996"/>
    <w:rsid w:val="000655E8"/>
    <w:rsid w:val="000A7DEA"/>
    <w:rsid w:val="000B0629"/>
    <w:rsid w:val="000F165F"/>
    <w:rsid w:val="00106A65"/>
    <w:rsid w:val="00134F6A"/>
    <w:rsid w:val="00154C4D"/>
    <w:rsid w:val="00175F43"/>
    <w:rsid w:val="00186445"/>
    <w:rsid w:val="001A7D89"/>
    <w:rsid w:val="001B5949"/>
    <w:rsid w:val="001C1172"/>
    <w:rsid w:val="001E3477"/>
    <w:rsid w:val="001F32E2"/>
    <w:rsid w:val="00212038"/>
    <w:rsid w:val="00214DBC"/>
    <w:rsid w:val="00217D86"/>
    <w:rsid w:val="00231EE7"/>
    <w:rsid w:val="002427C2"/>
    <w:rsid w:val="00251893"/>
    <w:rsid w:val="00252384"/>
    <w:rsid w:val="002604B6"/>
    <w:rsid w:val="002A0FFD"/>
    <w:rsid w:val="002C4022"/>
    <w:rsid w:val="002D7C28"/>
    <w:rsid w:val="002E22C1"/>
    <w:rsid w:val="00303A32"/>
    <w:rsid w:val="0030588B"/>
    <w:rsid w:val="00311660"/>
    <w:rsid w:val="00337B55"/>
    <w:rsid w:val="00340B80"/>
    <w:rsid w:val="00372CC8"/>
    <w:rsid w:val="003851B0"/>
    <w:rsid w:val="003D6D01"/>
    <w:rsid w:val="003F5B30"/>
    <w:rsid w:val="003F79C5"/>
    <w:rsid w:val="004227A2"/>
    <w:rsid w:val="004511C1"/>
    <w:rsid w:val="00463911"/>
    <w:rsid w:val="00490A2A"/>
    <w:rsid w:val="004C2732"/>
    <w:rsid w:val="004C485C"/>
    <w:rsid w:val="004E7230"/>
    <w:rsid w:val="004F435C"/>
    <w:rsid w:val="00506852"/>
    <w:rsid w:val="005234BF"/>
    <w:rsid w:val="0053419C"/>
    <w:rsid w:val="00547D47"/>
    <w:rsid w:val="00560CF1"/>
    <w:rsid w:val="00565D30"/>
    <w:rsid w:val="005863BD"/>
    <w:rsid w:val="005A7D09"/>
    <w:rsid w:val="005C1FC7"/>
    <w:rsid w:val="005D7400"/>
    <w:rsid w:val="005E0F1A"/>
    <w:rsid w:val="005F09F5"/>
    <w:rsid w:val="006024B0"/>
    <w:rsid w:val="00605451"/>
    <w:rsid w:val="00626BF0"/>
    <w:rsid w:val="00630A87"/>
    <w:rsid w:val="00631225"/>
    <w:rsid w:val="00657B1F"/>
    <w:rsid w:val="00661A82"/>
    <w:rsid w:val="006943F7"/>
    <w:rsid w:val="006A3F26"/>
    <w:rsid w:val="00704E2A"/>
    <w:rsid w:val="00726467"/>
    <w:rsid w:val="00792020"/>
    <w:rsid w:val="007F2ED6"/>
    <w:rsid w:val="007F3897"/>
    <w:rsid w:val="007F61B8"/>
    <w:rsid w:val="008237EB"/>
    <w:rsid w:val="008631DF"/>
    <w:rsid w:val="00897A7B"/>
    <w:rsid w:val="008B6371"/>
    <w:rsid w:val="008C2CAB"/>
    <w:rsid w:val="008E11B3"/>
    <w:rsid w:val="00946B9D"/>
    <w:rsid w:val="00953160"/>
    <w:rsid w:val="00975193"/>
    <w:rsid w:val="00976E92"/>
    <w:rsid w:val="009C08F8"/>
    <w:rsid w:val="009C666C"/>
    <w:rsid w:val="009D0EC5"/>
    <w:rsid w:val="009F76C5"/>
    <w:rsid w:val="00A36F84"/>
    <w:rsid w:val="00A43578"/>
    <w:rsid w:val="00AE5B09"/>
    <w:rsid w:val="00AF4FAB"/>
    <w:rsid w:val="00B11AAF"/>
    <w:rsid w:val="00B17912"/>
    <w:rsid w:val="00B4634F"/>
    <w:rsid w:val="00B57DBD"/>
    <w:rsid w:val="00B765D3"/>
    <w:rsid w:val="00BA7661"/>
    <w:rsid w:val="00BB32B8"/>
    <w:rsid w:val="00BB38ED"/>
    <w:rsid w:val="00BE4674"/>
    <w:rsid w:val="00BF5032"/>
    <w:rsid w:val="00BF6C4A"/>
    <w:rsid w:val="00C1282A"/>
    <w:rsid w:val="00C142E4"/>
    <w:rsid w:val="00C15B15"/>
    <w:rsid w:val="00C36707"/>
    <w:rsid w:val="00C54711"/>
    <w:rsid w:val="00C62177"/>
    <w:rsid w:val="00C73E93"/>
    <w:rsid w:val="00CB60AC"/>
    <w:rsid w:val="00D14FCF"/>
    <w:rsid w:val="00D2116A"/>
    <w:rsid w:val="00D369E4"/>
    <w:rsid w:val="00D75AA2"/>
    <w:rsid w:val="00D77723"/>
    <w:rsid w:val="00D83225"/>
    <w:rsid w:val="00DB084A"/>
    <w:rsid w:val="00E14DE3"/>
    <w:rsid w:val="00E2522A"/>
    <w:rsid w:val="00E537F9"/>
    <w:rsid w:val="00E600CC"/>
    <w:rsid w:val="00E927A3"/>
    <w:rsid w:val="00EC1DAA"/>
    <w:rsid w:val="00EC5613"/>
    <w:rsid w:val="00ED2DD1"/>
    <w:rsid w:val="00EF0466"/>
    <w:rsid w:val="00F33373"/>
    <w:rsid w:val="00F365B7"/>
    <w:rsid w:val="00FC763E"/>
    <w:rsid w:val="00FE182C"/>
    <w:rsid w:val="00FE2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3BCD5B"/>
  <w15:chartTrackingRefBased/>
  <w15:docId w15:val="{E9C6101D-F5AC-4204-90DD-ABEC67695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Bliss 2 Light" w:eastAsiaTheme="minorHAnsi" w:hAnsi="Bliss 2 Light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E2A"/>
  </w:style>
  <w:style w:type="paragraph" w:styleId="Heading1">
    <w:name w:val="heading 1"/>
    <w:basedOn w:val="Normal"/>
    <w:next w:val="Normal"/>
    <w:link w:val="Heading1Char"/>
    <w:qFormat/>
    <w:rsid w:val="004511C1"/>
    <w:pPr>
      <w:keepNext/>
      <w:outlineLvl w:val="0"/>
    </w:pPr>
    <w:rPr>
      <w:rFonts w:ascii="Arial" w:eastAsia="Times New Roman" w:hAnsi="Arial" w:cs="Times New Roman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4E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4E2A"/>
  </w:style>
  <w:style w:type="paragraph" w:styleId="Footer">
    <w:name w:val="footer"/>
    <w:basedOn w:val="Normal"/>
    <w:link w:val="FooterChar"/>
    <w:uiPriority w:val="99"/>
    <w:unhideWhenUsed/>
    <w:rsid w:val="00704E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4E2A"/>
  </w:style>
  <w:style w:type="table" w:styleId="TableGrid">
    <w:name w:val="Table Grid"/>
    <w:basedOn w:val="TableNormal"/>
    <w:uiPriority w:val="39"/>
    <w:rsid w:val="00704E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TableText">
    <w:name w:val="O_TableText"/>
    <w:basedOn w:val="Normal"/>
    <w:qFormat/>
    <w:rsid w:val="00560CF1"/>
    <w:pPr>
      <w:spacing w:before="60" w:after="60"/>
    </w:pPr>
    <w:rPr>
      <w:rFonts w:ascii="Tahoma" w:eastAsia="Times New Roman" w:hAnsi="Tahoma" w:cs="Times New Roman"/>
      <w:bCs/>
      <w:sz w:val="22"/>
      <w:szCs w:val="22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7F2ED6"/>
    <w:rPr>
      <w:color w:val="808080"/>
    </w:rPr>
  </w:style>
  <w:style w:type="paragraph" w:styleId="ListParagraph">
    <w:name w:val="List Paragraph"/>
    <w:basedOn w:val="Normal"/>
    <w:uiPriority w:val="34"/>
    <w:qFormat/>
    <w:rsid w:val="007F2ED6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657B1F"/>
    <w:pPr>
      <w:ind w:left="2892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rsid w:val="00657B1F"/>
    <w:rPr>
      <w:rFonts w:ascii="Arial" w:eastAsia="Times New Roman" w:hAnsi="Arial" w:cs="Times New Roman"/>
    </w:rPr>
  </w:style>
  <w:style w:type="character" w:customStyle="1" w:styleId="Heading1Char">
    <w:name w:val="Heading 1 Char"/>
    <w:basedOn w:val="DefaultParagraphFont"/>
    <w:link w:val="Heading1"/>
    <w:rsid w:val="004511C1"/>
    <w:rPr>
      <w:rFonts w:ascii="Arial" w:eastAsia="Times New Roman" w:hAnsi="Arial" w:cs="Times New Roman"/>
      <w:b/>
      <w:bCs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D1431A64E57B47B0EA52B292F321F5" ma:contentTypeVersion="19" ma:contentTypeDescription="Create a new document." ma:contentTypeScope="" ma:versionID="18f7f0cb18363abef808f4cd6dc88e5b">
  <xsd:schema xmlns:xsd="http://www.w3.org/2001/XMLSchema" xmlns:xs="http://www.w3.org/2001/XMLSchema" xmlns:p="http://schemas.microsoft.com/office/2006/metadata/properties" xmlns:ns2="f18526a2-4c68-41e9-b147-fa58473a71c7" xmlns:ns3="ecddb82d-adaa-443c-a065-f584c759c1c0" targetNamespace="http://schemas.microsoft.com/office/2006/metadata/properties" ma:root="true" ma:fieldsID="ac316d80e25db5aa50a7f60a387b34cc" ns2:_="" ns3:_="">
    <xsd:import namespace="f18526a2-4c68-41e9-b147-fa58473a71c7"/>
    <xsd:import namespace="ecddb82d-adaa-443c-a065-f584c759c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26a2-4c68-41e9-b147-fa58473a71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bb5b33c-0bc8-4ec4-be45-a446a5354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db82d-adaa-443c-a065-f584c759c1c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5cef961-5497-4eca-90c4-f35760147e07}" ma:internalName="TaxCatchAll" ma:showField="CatchAllData" ma:web="ecddb82d-adaa-443c-a065-f584c759c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8526a2-4c68-41e9-b147-fa58473a71c7">
      <Terms xmlns="http://schemas.microsoft.com/office/infopath/2007/PartnerControls"/>
    </lcf76f155ced4ddcb4097134ff3c332f>
    <TaxCatchAll xmlns="ecddb82d-adaa-443c-a065-f584c759c1c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9410E2-F778-42AD-AEBD-7FE060D582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26a2-4c68-41e9-b147-fa58473a71c7"/>
    <ds:schemaRef ds:uri="ecddb82d-adaa-443c-a065-f584c759c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AD384F-D5C2-484D-B170-698CAF777860}">
  <ds:schemaRefs>
    <ds:schemaRef ds:uri="http://schemas.microsoft.com/office/2006/metadata/properties"/>
    <ds:schemaRef ds:uri="http://schemas.microsoft.com/office/infopath/2007/PartnerControls"/>
    <ds:schemaRef ds:uri="f18526a2-4c68-41e9-b147-fa58473a71c7"/>
    <ds:schemaRef ds:uri="ecddb82d-adaa-443c-a065-f584c759c1c0"/>
  </ds:schemaRefs>
</ds:datastoreItem>
</file>

<file path=customXml/itemProps3.xml><?xml version="1.0" encoding="utf-8"?>
<ds:datastoreItem xmlns:ds="http://schemas.openxmlformats.org/officeDocument/2006/customXml" ds:itemID="{5769CD4D-D2BA-4F56-9B9B-81027F28F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05</Words>
  <Characters>5734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Roe</dc:creator>
  <cp:keywords/>
  <dc:description/>
  <cp:lastModifiedBy>Paul Robinson</cp:lastModifiedBy>
  <cp:revision>2</cp:revision>
  <dcterms:created xsi:type="dcterms:W3CDTF">2026-03-30T06:04:00Z</dcterms:created>
  <dcterms:modified xsi:type="dcterms:W3CDTF">2026-03-30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1431A64E57B47B0EA52B292F321F5</vt:lpwstr>
  </property>
  <property fmtid="{D5CDD505-2E9C-101B-9397-08002B2CF9AE}" pid="3" name="MediaServiceImageTags">
    <vt:lpwstr/>
  </property>
</Properties>
</file>